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13116A" w14:textId="77777777" w:rsidR="002763DD" w:rsidRPr="008B67C2" w:rsidRDefault="002763DD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23"/>
          <w:szCs w:val="23"/>
          <w:lang w:val="tr-TR"/>
        </w:rPr>
      </w:pPr>
      <w:r w:rsidRPr="008B67C2">
        <w:rPr>
          <w:noProof/>
          <w:lang w:val="tr-TR" w:eastAsia="tr-TR" w:bidi="ar-SA"/>
        </w:rPr>
        <w:drawing>
          <wp:inline distT="0" distB="0" distL="0" distR="0" wp14:anchorId="60F0B953" wp14:editId="0E029DCA">
            <wp:extent cx="1543050" cy="1543050"/>
            <wp:effectExtent l="19050" t="0" r="0" b="0"/>
            <wp:docPr id="4" name="Picture 1" descr="ege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ge_logo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050" cy="15430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226888" w14:textId="1562F93A" w:rsidR="002763DD" w:rsidRPr="0016700D" w:rsidRDefault="002763DD" w:rsidP="00216380">
      <w:pPr>
        <w:autoSpaceDE w:val="0"/>
        <w:autoSpaceDN w:val="0"/>
        <w:adjustRightInd w:val="0"/>
        <w:spacing w:before="240"/>
        <w:jc w:val="center"/>
        <w:rPr>
          <w:color w:val="000000"/>
          <w:sz w:val="28"/>
          <w:szCs w:val="28"/>
          <w:lang w:val="tr-TR"/>
        </w:rPr>
      </w:pPr>
      <w:r w:rsidRPr="0016700D">
        <w:rPr>
          <w:b/>
          <w:bCs/>
          <w:color w:val="000000"/>
          <w:sz w:val="28"/>
          <w:szCs w:val="28"/>
          <w:lang w:val="tr-TR"/>
        </w:rPr>
        <w:t xml:space="preserve">EGE </w:t>
      </w:r>
      <w:r w:rsidR="00C314E1">
        <w:rPr>
          <w:b/>
          <w:bCs/>
          <w:color w:val="000000"/>
          <w:sz w:val="28"/>
          <w:szCs w:val="28"/>
          <w:lang w:val="tr-TR"/>
        </w:rPr>
        <w:t>UNIVERSITY</w:t>
      </w:r>
    </w:p>
    <w:p w14:paraId="5B6F909F" w14:textId="571F4F05" w:rsidR="00DE7634" w:rsidRPr="0016700D" w:rsidRDefault="00DE7634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28"/>
          <w:szCs w:val="28"/>
          <w:lang w:val="tr-TR"/>
        </w:rPr>
      </w:pPr>
      <w:r w:rsidRPr="0016700D">
        <w:rPr>
          <w:b/>
          <w:bCs/>
          <w:color w:val="000000"/>
          <w:sz w:val="28"/>
          <w:szCs w:val="28"/>
          <w:lang w:val="tr-TR"/>
        </w:rPr>
        <w:t>FACULTY OF ENGINEERING</w:t>
      </w:r>
    </w:p>
    <w:p w14:paraId="4EB5AB98" w14:textId="6CFB66ED" w:rsidR="002763DD" w:rsidRPr="0016700D" w:rsidRDefault="00A74C59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28"/>
          <w:szCs w:val="28"/>
          <w:lang w:val="tr-TR"/>
        </w:rPr>
      </w:pPr>
      <w:r w:rsidRPr="0016700D">
        <w:rPr>
          <w:b/>
          <w:bCs/>
          <w:color w:val="000000"/>
          <w:sz w:val="28"/>
          <w:szCs w:val="28"/>
          <w:lang w:val="tr-TR"/>
        </w:rPr>
        <w:t>COMPUTER ENGINEERING DEPARTMENT</w:t>
      </w:r>
    </w:p>
    <w:p w14:paraId="2A84BD5D" w14:textId="77777777" w:rsidR="002763DD" w:rsidRPr="008B67C2" w:rsidRDefault="002763DD" w:rsidP="002763DD">
      <w:pPr>
        <w:autoSpaceDE w:val="0"/>
        <w:autoSpaceDN w:val="0"/>
        <w:adjustRightInd w:val="0"/>
        <w:jc w:val="center"/>
        <w:rPr>
          <w:color w:val="000000"/>
          <w:sz w:val="32"/>
          <w:szCs w:val="32"/>
          <w:lang w:val="tr-TR"/>
        </w:rPr>
      </w:pPr>
    </w:p>
    <w:p w14:paraId="517C36A9" w14:textId="2549CAB6" w:rsidR="0035637B" w:rsidRPr="0016700D" w:rsidRDefault="0035637B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30"/>
          <w:szCs w:val="30"/>
          <w:lang w:val="tr-TR"/>
        </w:rPr>
      </w:pPr>
      <w:r w:rsidRPr="0016700D">
        <w:rPr>
          <w:b/>
          <w:bCs/>
          <w:color w:val="000000"/>
          <w:sz w:val="30"/>
          <w:szCs w:val="30"/>
          <w:lang w:val="tr-TR"/>
        </w:rPr>
        <w:t>204 DATA STRUCTURES (3+1)</w:t>
      </w:r>
    </w:p>
    <w:p w14:paraId="4E248796" w14:textId="2CE85B44" w:rsidR="002763DD" w:rsidRPr="0016700D" w:rsidRDefault="002763DD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30"/>
          <w:szCs w:val="30"/>
          <w:lang w:val="tr-TR"/>
        </w:rPr>
      </w:pPr>
      <w:r w:rsidRPr="0016700D">
        <w:rPr>
          <w:b/>
          <w:bCs/>
          <w:color w:val="000000"/>
          <w:sz w:val="30"/>
          <w:szCs w:val="30"/>
          <w:lang w:val="tr-TR"/>
        </w:rPr>
        <w:t xml:space="preserve">2020–2021 </w:t>
      </w:r>
      <w:r w:rsidR="00C13972" w:rsidRPr="0016700D">
        <w:rPr>
          <w:b/>
          <w:bCs/>
          <w:color w:val="000000"/>
          <w:sz w:val="30"/>
          <w:szCs w:val="30"/>
          <w:lang w:val="tr-TR"/>
        </w:rPr>
        <w:t>FALL SEMESTER</w:t>
      </w:r>
    </w:p>
    <w:p w14:paraId="6A726C97" w14:textId="5D577ABA" w:rsidR="002763DD" w:rsidRPr="008B67C2" w:rsidRDefault="002763DD" w:rsidP="002763DD">
      <w:pPr>
        <w:autoSpaceDE w:val="0"/>
        <w:autoSpaceDN w:val="0"/>
        <w:adjustRightInd w:val="0"/>
        <w:jc w:val="center"/>
        <w:rPr>
          <w:color w:val="000000"/>
          <w:sz w:val="32"/>
          <w:szCs w:val="32"/>
          <w:lang w:val="tr-TR"/>
        </w:rPr>
      </w:pPr>
    </w:p>
    <w:p w14:paraId="42BCDAA9" w14:textId="797D0CBA" w:rsidR="002763DD" w:rsidRDefault="00E02785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32"/>
          <w:szCs w:val="32"/>
          <w:lang w:val="tr-TR"/>
        </w:rPr>
      </w:pPr>
      <w:r>
        <w:rPr>
          <w:b/>
          <w:bCs/>
          <w:color w:val="000000"/>
          <w:sz w:val="32"/>
          <w:szCs w:val="32"/>
          <w:lang w:val="tr-TR"/>
        </w:rPr>
        <w:t>PROJECT-</w:t>
      </w:r>
      <w:r w:rsidR="00817771">
        <w:rPr>
          <w:b/>
          <w:bCs/>
          <w:color w:val="000000"/>
          <w:sz w:val="32"/>
          <w:szCs w:val="32"/>
          <w:lang w:val="tr-TR"/>
        </w:rPr>
        <w:t>2</w:t>
      </w:r>
      <w:r>
        <w:rPr>
          <w:b/>
          <w:bCs/>
          <w:color w:val="000000"/>
          <w:sz w:val="32"/>
          <w:szCs w:val="32"/>
          <w:lang w:val="tr-TR"/>
        </w:rPr>
        <w:t xml:space="preserve"> REPORT</w:t>
      </w:r>
    </w:p>
    <w:p w14:paraId="1BB5F427" w14:textId="151D5FF5" w:rsidR="002763DD" w:rsidRPr="008B67C2" w:rsidRDefault="00D76A94" w:rsidP="00D76A94">
      <w:pPr>
        <w:jc w:val="center"/>
        <w:rPr>
          <w:b/>
          <w:bCs/>
          <w:color w:val="000000"/>
          <w:sz w:val="23"/>
          <w:szCs w:val="23"/>
          <w:lang w:val="tr-TR"/>
        </w:rPr>
      </w:pPr>
      <w:r w:rsidRPr="00D76A94">
        <w:rPr>
          <w:b/>
          <w:bCs/>
          <w:color w:val="000000"/>
          <w:sz w:val="32"/>
          <w:szCs w:val="32"/>
          <w:lang w:val="tr-TR"/>
        </w:rPr>
        <w:t>(</w:t>
      </w:r>
      <w:r w:rsidR="00594108">
        <w:rPr>
          <w:b/>
          <w:bCs/>
          <w:color w:val="000000"/>
          <w:sz w:val="32"/>
          <w:szCs w:val="32"/>
          <w:lang w:val="tr-TR"/>
        </w:rPr>
        <w:t>List, Stack, Queue, PQ – Priority Queue Data Structures</w:t>
      </w:r>
      <w:r w:rsidRPr="00D76A94">
        <w:rPr>
          <w:b/>
          <w:bCs/>
          <w:color w:val="000000"/>
          <w:sz w:val="32"/>
          <w:szCs w:val="32"/>
          <w:lang w:val="tr-TR"/>
        </w:rPr>
        <w:t>)</w:t>
      </w:r>
    </w:p>
    <w:p w14:paraId="394568C6" w14:textId="77777777" w:rsidR="006F0242" w:rsidRDefault="006F0242" w:rsidP="002763DD">
      <w:pPr>
        <w:jc w:val="center"/>
        <w:rPr>
          <w:b/>
          <w:sz w:val="32"/>
          <w:szCs w:val="32"/>
          <w:lang w:val="tr-TR"/>
        </w:rPr>
      </w:pPr>
    </w:p>
    <w:p w14:paraId="2E643E68" w14:textId="1A094B3F" w:rsidR="002763DD" w:rsidRPr="0016700D" w:rsidRDefault="00ED3C10" w:rsidP="002763DD">
      <w:pPr>
        <w:jc w:val="center"/>
        <w:rPr>
          <w:b/>
          <w:sz w:val="30"/>
          <w:szCs w:val="30"/>
          <w:lang w:val="tr-TR"/>
        </w:rPr>
      </w:pPr>
      <w:r w:rsidRPr="0016700D">
        <w:rPr>
          <w:b/>
          <w:sz w:val="30"/>
          <w:szCs w:val="30"/>
          <w:lang w:val="tr-TR"/>
        </w:rPr>
        <w:t>DELIVERY</w:t>
      </w:r>
      <w:r w:rsidR="002763DD" w:rsidRPr="0016700D">
        <w:rPr>
          <w:b/>
          <w:sz w:val="30"/>
          <w:szCs w:val="30"/>
          <w:lang w:val="tr-TR"/>
        </w:rPr>
        <w:t xml:space="preserve"> </w:t>
      </w:r>
      <w:r w:rsidRPr="0016700D">
        <w:rPr>
          <w:b/>
          <w:sz w:val="30"/>
          <w:szCs w:val="30"/>
          <w:lang w:val="tr-TR"/>
        </w:rPr>
        <w:t>DATE</w:t>
      </w:r>
    </w:p>
    <w:p w14:paraId="56BAE523" w14:textId="5F3812F6" w:rsidR="002763DD" w:rsidRPr="0016700D" w:rsidRDefault="00BD0458" w:rsidP="002763DD">
      <w:pPr>
        <w:jc w:val="center"/>
        <w:rPr>
          <w:sz w:val="26"/>
          <w:szCs w:val="26"/>
          <w:lang w:val="tr-TR"/>
        </w:rPr>
      </w:pPr>
      <w:r>
        <w:rPr>
          <w:sz w:val="26"/>
          <w:szCs w:val="26"/>
          <w:lang w:val="tr-TR"/>
        </w:rPr>
        <w:t>10</w:t>
      </w:r>
      <w:r w:rsidR="00ED3C10" w:rsidRPr="0016700D">
        <w:rPr>
          <w:sz w:val="26"/>
          <w:szCs w:val="26"/>
          <w:lang w:val="tr-TR"/>
        </w:rPr>
        <w:t>/</w:t>
      </w:r>
      <w:r w:rsidR="005E797E">
        <w:rPr>
          <w:sz w:val="26"/>
          <w:szCs w:val="26"/>
          <w:lang w:val="tr-TR"/>
        </w:rPr>
        <w:t>01</w:t>
      </w:r>
      <w:r w:rsidR="00ED3C10" w:rsidRPr="0016700D">
        <w:rPr>
          <w:sz w:val="26"/>
          <w:szCs w:val="26"/>
          <w:lang w:val="tr-TR"/>
        </w:rPr>
        <w:t>/</w:t>
      </w:r>
      <w:r w:rsidR="005E797E">
        <w:rPr>
          <w:sz w:val="26"/>
          <w:szCs w:val="26"/>
          <w:lang w:val="tr-TR"/>
        </w:rPr>
        <w:t>2021</w:t>
      </w:r>
    </w:p>
    <w:p w14:paraId="5AF542E2" w14:textId="77777777" w:rsidR="002763DD" w:rsidRPr="008B67C2" w:rsidRDefault="002763DD" w:rsidP="002763DD">
      <w:pPr>
        <w:jc w:val="center"/>
        <w:rPr>
          <w:b/>
          <w:sz w:val="32"/>
          <w:szCs w:val="32"/>
          <w:lang w:val="tr-TR"/>
        </w:rPr>
      </w:pPr>
    </w:p>
    <w:p w14:paraId="0E13C9C5" w14:textId="28A53440" w:rsidR="002763DD" w:rsidRPr="0016700D" w:rsidRDefault="00C561A9" w:rsidP="002763DD">
      <w:pPr>
        <w:jc w:val="center"/>
        <w:rPr>
          <w:b/>
          <w:sz w:val="30"/>
          <w:szCs w:val="30"/>
          <w:lang w:val="tr-TR"/>
        </w:rPr>
      </w:pPr>
      <w:r w:rsidRPr="0016700D">
        <w:rPr>
          <w:b/>
          <w:sz w:val="30"/>
          <w:szCs w:val="30"/>
          <w:lang w:val="tr-TR"/>
        </w:rPr>
        <w:t>PREPARED BY</w:t>
      </w:r>
    </w:p>
    <w:p w14:paraId="30BC8C6D" w14:textId="246916B2" w:rsidR="00CE11AB" w:rsidRPr="0016700D" w:rsidRDefault="00A43FF5" w:rsidP="005F1E60">
      <w:pPr>
        <w:jc w:val="center"/>
        <w:rPr>
          <w:sz w:val="26"/>
          <w:szCs w:val="26"/>
          <w:lang w:val="tr-TR"/>
        </w:rPr>
      </w:pPr>
      <w:r>
        <w:rPr>
          <w:sz w:val="26"/>
          <w:szCs w:val="26"/>
          <w:lang w:val="tr-TR"/>
        </w:rPr>
        <w:t>05180000091, Kutay Avcı</w:t>
      </w:r>
    </w:p>
    <w:p w14:paraId="731C3D4D" w14:textId="7F871668" w:rsidR="00ED3C10" w:rsidRDefault="00ED3C10" w:rsidP="00817771"/>
    <w:p w14:paraId="5F7FF684" w14:textId="67FF232B" w:rsidR="0016700D" w:rsidRDefault="0016700D" w:rsidP="005F1E60">
      <w:pPr>
        <w:jc w:val="center"/>
      </w:pPr>
    </w:p>
    <w:p w14:paraId="41F51079" w14:textId="1345E811" w:rsidR="00E07DAD" w:rsidRDefault="00E07DAD" w:rsidP="005F1E60">
      <w:pPr>
        <w:jc w:val="center"/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US" w:eastAsia="en-US" w:bidi="en-US"/>
        </w:rPr>
        <w:id w:val="734584648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11CD1D29" w14:textId="7884B36C" w:rsidR="00590231" w:rsidRDefault="00590231">
          <w:pPr>
            <w:pStyle w:val="TBal"/>
          </w:pPr>
          <w:r>
            <w:t>İçindekiler</w:t>
          </w:r>
        </w:p>
        <w:p w14:paraId="3B432321" w14:textId="6408AD0F" w:rsidR="00650378" w:rsidRDefault="00590231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9980507" w:history="1">
            <w:r w:rsidR="00650378" w:rsidRPr="00B6706D">
              <w:rPr>
                <w:rStyle w:val="Kpr"/>
                <w:noProof/>
              </w:rPr>
              <w:t>1.a Bileşik Veri Yapısı için Ön Çalışma</w:t>
            </w:r>
            <w:r w:rsidR="00650378">
              <w:rPr>
                <w:noProof/>
                <w:webHidden/>
              </w:rPr>
              <w:tab/>
            </w:r>
            <w:r w:rsidR="00650378">
              <w:rPr>
                <w:noProof/>
                <w:webHidden/>
              </w:rPr>
              <w:fldChar w:fldCharType="begin"/>
            </w:r>
            <w:r w:rsidR="00650378">
              <w:rPr>
                <w:noProof/>
                <w:webHidden/>
              </w:rPr>
              <w:instrText xml:space="preserve"> PAGEREF _Toc59980507 \h </w:instrText>
            </w:r>
            <w:r w:rsidR="00650378">
              <w:rPr>
                <w:noProof/>
                <w:webHidden/>
              </w:rPr>
            </w:r>
            <w:r w:rsidR="00650378">
              <w:rPr>
                <w:noProof/>
                <w:webHidden/>
              </w:rPr>
              <w:fldChar w:fldCharType="separate"/>
            </w:r>
            <w:r w:rsidR="005B68DA">
              <w:rPr>
                <w:noProof/>
                <w:webHidden/>
              </w:rPr>
              <w:t>3</w:t>
            </w:r>
            <w:r w:rsidR="00650378">
              <w:rPr>
                <w:noProof/>
                <w:webHidden/>
              </w:rPr>
              <w:fldChar w:fldCharType="end"/>
            </w:r>
          </w:hyperlink>
        </w:p>
        <w:p w14:paraId="19A77C63" w14:textId="40AF77B1" w:rsidR="00650378" w:rsidRDefault="00B5094E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9980508" w:history="1">
            <w:r w:rsidR="00650378" w:rsidRPr="00B6706D">
              <w:rPr>
                <w:rStyle w:val="Kpr"/>
                <w:noProof/>
              </w:rPr>
              <w:t>1.b Bileşik Veri Yapısı Kodlama ve Çalıştırma</w:t>
            </w:r>
            <w:r w:rsidR="00650378">
              <w:rPr>
                <w:noProof/>
                <w:webHidden/>
              </w:rPr>
              <w:tab/>
            </w:r>
            <w:r w:rsidR="00650378">
              <w:rPr>
                <w:noProof/>
                <w:webHidden/>
              </w:rPr>
              <w:fldChar w:fldCharType="begin"/>
            </w:r>
            <w:r w:rsidR="00650378">
              <w:rPr>
                <w:noProof/>
                <w:webHidden/>
              </w:rPr>
              <w:instrText xml:space="preserve"> PAGEREF _Toc59980508 \h </w:instrText>
            </w:r>
            <w:r w:rsidR="00650378">
              <w:rPr>
                <w:noProof/>
                <w:webHidden/>
              </w:rPr>
            </w:r>
            <w:r w:rsidR="00650378">
              <w:rPr>
                <w:noProof/>
                <w:webHidden/>
              </w:rPr>
              <w:fldChar w:fldCharType="separate"/>
            </w:r>
            <w:r w:rsidR="005B68DA">
              <w:rPr>
                <w:noProof/>
                <w:webHidden/>
              </w:rPr>
              <w:t>4</w:t>
            </w:r>
            <w:r w:rsidR="00650378">
              <w:rPr>
                <w:noProof/>
                <w:webHidden/>
              </w:rPr>
              <w:fldChar w:fldCharType="end"/>
            </w:r>
          </w:hyperlink>
        </w:p>
        <w:p w14:paraId="495B9BCF" w14:textId="1DD4BA9C" w:rsidR="00650378" w:rsidRDefault="00B5094E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9980509" w:history="1">
            <w:r w:rsidR="00650378" w:rsidRPr="00B6706D">
              <w:rPr>
                <w:rStyle w:val="Kpr"/>
                <w:noProof/>
              </w:rPr>
              <w:t>1.b.1 Kaynak Kod</w:t>
            </w:r>
            <w:r w:rsidR="00650378">
              <w:rPr>
                <w:noProof/>
                <w:webHidden/>
              </w:rPr>
              <w:tab/>
            </w:r>
            <w:r w:rsidR="00650378">
              <w:rPr>
                <w:noProof/>
                <w:webHidden/>
              </w:rPr>
              <w:fldChar w:fldCharType="begin"/>
            </w:r>
            <w:r w:rsidR="00650378">
              <w:rPr>
                <w:noProof/>
                <w:webHidden/>
              </w:rPr>
              <w:instrText xml:space="preserve"> PAGEREF _Toc59980509 \h </w:instrText>
            </w:r>
            <w:r w:rsidR="00650378">
              <w:rPr>
                <w:noProof/>
                <w:webHidden/>
              </w:rPr>
            </w:r>
            <w:r w:rsidR="00650378">
              <w:rPr>
                <w:noProof/>
                <w:webHidden/>
              </w:rPr>
              <w:fldChar w:fldCharType="separate"/>
            </w:r>
            <w:r w:rsidR="005B68DA">
              <w:rPr>
                <w:noProof/>
                <w:webHidden/>
              </w:rPr>
              <w:t>6</w:t>
            </w:r>
            <w:r w:rsidR="00650378">
              <w:rPr>
                <w:noProof/>
                <w:webHidden/>
              </w:rPr>
              <w:fldChar w:fldCharType="end"/>
            </w:r>
          </w:hyperlink>
        </w:p>
        <w:p w14:paraId="5A7536BB" w14:textId="009317EB" w:rsidR="00650378" w:rsidRDefault="00B5094E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9980510" w:history="1">
            <w:r w:rsidR="00650378" w:rsidRPr="00B6706D">
              <w:rPr>
                <w:rStyle w:val="Kpr"/>
                <w:noProof/>
              </w:rPr>
              <w:t>1.b.2 Ekran görüntüleri</w:t>
            </w:r>
            <w:r w:rsidR="00650378">
              <w:rPr>
                <w:noProof/>
                <w:webHidden/>
              </w:rPr>
              <w:tab/>
            </w:r>
            <w:r w:rsidR="00650378">
              <w:rPr>
                <w:noProof/>
                <w:webHidden/>
              </w:rPr>
              <w:fldChar w:fldCharType="begin"/>
            </w:r>
            <w:r w:rsidR="00650378">
              <w:rPr>
                <w:noProof/>
                <w:webHidden/>
              </w:rPr>
              <w:instrText xml:space="preserve"> PAGEREF _Toc59980510 \h </w:instrText>
            </w:r>
            <w:r w:rsidR="00650378">
              <w:rPr>
                <w:noProof/>
                <w:webHidden/>
              </w:rPr>
            </w:r>
            <w:r w:rsidR="00650378">
              <w:rPr>
                <w:noProof/>
                <w:webHidden/>
              </w:rPr>
              <w:fldChar w:fldCharType="separate"/>
            </w:r>
            <w:r w:rsidR="005B68DA">
              <w:rPr>
                <w:noProof/>
                <w:webHidden/>
              </w:rPr>
              <w:t>7</w:t>
            </w:r>
            <w:r w:rsidR="00650378">
              <w:rPr>
                <w:noProof/>
                <w:webHidden/>
              </w:rPr>
              <w:fldChar w:fldCharType="end"/>
            </w:r>
          </w:hyperlink>
        </w:p>
        <w:p w14:paraId="5DC1784D" w14:textId="424095A5" w:rsidR="00650378" w:rsidRDefault="00B5094E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9980511" w:history="1">
            <w:r w:rsidR="00650378" w:rsidRPr="00B6706D">
              <w:rPr>
                <w:rStyle w:val="Kpr"/>
                <w:noProof/>
              </w:rPr>
              <w:t>1.b.3 Veri Yapıları ve Açıklama</w:t>
            </w:r>
            <w:r w:rsidR="00650378">
              <w:rPr>
                <w:noProof/>
                <w:webHidden/>
              </w:rPr>
              <w:tab/>
            </w:r>
            <w:r w:rsidR="00650378">
              <w:rPr>
                <w:noProof/>
                <w:webHidden/>
              </w:rPr>
              <w:fldChar w:fldCharType="begin"/>
            </w:r>
            <w:r w:rsidR="00650378">
              <w:rPr>
                <w:noProof/>
                <w:webHidden/>
              </w:rPr>
              <w:instrText xml:space="preserve"> PAGEREF _Toc59980511 \h </w:instrText>
            </w:r>
            <w:r w:rsidR="00650378">
              <w:rPr>
                <w:noProof/>
                <w:webHidden/>
              </w:rPr>
            </w:r>
            <w:r w:rsidR="00650378">
              <w:rPr>
                <w:noProof/>
                <w:webHidden/>
              </w:rPr>
              <w:fldChar w:fldCharType="separate"/>
            </w:r>
            <w:r w:rsidR="005B68DA">
              <w:rPr>
                <w:noProof/>
                <w:webHidden/>
              </w:rPr>
              <w:t>7</w:t>
            </w:r>
            <w:r w:rsidR="00650378">
              <w:rPr>
                <w:noProof/>
                <w:webHidden/>
              </w:rPr>
              <w:fldChar w:fldCharType="end"/>
            </w:r>
          </w:hyperlink>
        </w:p>
        <w:p w14:paraId="6231100A" w14:textId="27AF65F9" w:rsidR="00650378" w:rsidRDefault="00B5094E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9980512" w:history="1">
            <w:r w:rsidR="00650378" w:rsidRPr="00B6706D">
              <w:rPr>
                <w:rStyle w:val="Kpr"/>
                <w:noProof/>
              </w:rPr>
              <w:t>1.c Bileşik Veri Yapısı Bilgi Çıkarma</w:t>
            </w:r>
            <w:r w:rsidR="00650378">
              <w:rPr>
                <w:noProof/>
                <w:webHidden/>
              </w:rPr>
              <w:tab/>
            </w:r>
            <w:r w:rsidR="00650378">
              <w:rPr>
                <w:noProof/>
                <w:webHidden/>
              </w:rPr>
              <w:fldChar w:fldCharType="begin"/>
            </w:r>
            <w:r w:rsidR="00650378">
              <w:rPr>
                <w:noProof/>
                <w:webHidden/>
              </w:rPr>
              <w:instrText xml:space="preserve"> PAGEREF _Toc59980512 \h </w:instrText>
            </w:r>
            <w:r w:rsidR="00650378">
              <w:rPr>
                <w:noProof/>
                <w:webHidden/>
              </w:rPr>
            </w:r>
            <w:r w:rsidR="00650378">
              <w:rPr>
                <w:noProof/>
                <w:webHidden/>
              </w:rPr>
              <w:fldChar w:fldCharType="separate"/>
            </w:r>
            <w:r w:rsidR="005B68DA">
              <w:rPr>
                <w:noProof/>
                <w:webHidden/>
              </w:rPr>
              <w:t>7</w:t>
            </w:r>
            <w:r w:rsidR="00650378">
              <w:rPr>
                <w:noProof/>
                <w:webHidden/>
              </w:rPr>
              <w:fldChar w:fldCharType="end"/>
            </w:r>
          </w:hyperlink>
        </w:p>
        <w:p w14:paraId="0F414952" w14:textId="662152E3" w:rsidR="00650378" w:rsidRDefault="00B5094E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9980513" w:history="1">
            <w:r w:rsidR="00650378" w:rsidRPr="00B6706D">
              <w:rPr>
                <w:rStyle w:val="Kpr"/>
                <w:noProof/>
              </w:rPr>
              <w:t>1.c.1 Kaynak Kod</w:t>
            </w:r>
            <w:r w:rsidR="00650378">
              <w:rPr>
                <w:noProof/>
                <w:webHidden/>
              </w:rPr>
              <w:tab/>
            </w:r>
            <w:r w:rsidR="00650378">
              <w:rPr>
                <w:noProof/>
                <w:webHidden/>
              </w:rPr>
              <w:fldChar w:fldCharType="begin"/>
            </w:r>
            <w:r w:rsidR="00650378">
              <w:rPr>
                <w:noProof/>
                <w:webHidden/>
              </w:rPr>
              <w:instrText xml:space="preserve"> PAGEREF _Toc59980513 \h </w:instrText>
            </w:r>
            <w:r w:rsidR="00650378">
              <w:rPr>
                <w:noProof/>
                <w:webHidden/>
              </w:rPr>
            </w:r>
            <w:r w:rsidR="00650378">
              <w:rPr>
                <w:noProof/>
                <w:webHidden/>
              </w:rPr>
              <w:fldChar w:fldCharType="separate"/>
            </w:r>
            <w:r w:rsidR="005B68DA">
              <w:rPr>
                <w:noProof/>
                <w:webHidden/>
              </w:rPr>
              <w:t>7</w:t>
            </w:r>
            <w:r w:rsidR="00650378">
              <w:rPr>
                <w:noProof/>
                <w:webHidden/>
              </w:rPr>
              <w:fldChar w:fldCharType="end"/>
            </w:r>
          </w:hyperlink>
        </w:p>
        <w:p w14:paraId="56A681AA" w14:textId="6961C5B1" w:rsidR="00650378" w:rsidRDefault="00B5094E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9980514" w:history="1">
            <w:r w:rsidR="00650378" w:rsidRPr="00B6706D">
              <w:rPr>
                <w:rStyle w:val="Kpr"/>
                <w:noProof/>
              </w:rPr>
              <w:t>1.c.2 Ekran görüntüleri</w:t>
            </w:r>
            <w:r w:rsidR="00650378">
              <w:rPr>
                <w:noProof/>
                <w:webHidden/>
              </w:rPr>
              <w:tab/>
            </w:r>
            <w:r w:rsidR="00650378">
              <w:rPr>
                <w:noProof/>
                <w:webHidden/>
              </w:rPr>
              <w:fldChar w:fldCharType="begin"/>
            </w:r>
            <w:r w:rsidR="00650378">
              <w:rPr>
                <w:noProof/>
                <w:webHidden/>
              </w:rPr>
              <w:instrText xml:space="preserve"> PAGEREF _Toc59980514 \h </w:instrText>
            </w:r>
            <w:r w:rsidR="00650378">
              <w:rPr>
                <w:noProof/>
                <w:webHidden/>
              </w:rPr>
            </w:r>
            <w:r w:rsidR="00650378">
              <w:rPr>
                <w:noProof/>
                <w:webHidden/>
              </w:rPr>
              <w:fldChar w:fldCharType="separate"/>
            </w:r>
            <w:r w:rsidR="005B68DA">
              <w:rPr>
                <w:noProof/>
                <w:webHidden/>
              </w:rPr>
              <w:t>8</w:t>
            </w:r>
            <w:r w:rsidR="00650378">
              <w:rPr>
                <w:noProof/>
                <w:webHidden/>
              </w:rPr>
              <w:fldChar w:fldCharType="end"/>
            </w:r>
          </w:hyperlink>
        </w:p>
        <w:p w14:paraId="4CC93D69" w14:textId="2929DECF" w:rsidR="00650378" w:rsidRDefault="00B5094E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9980515" w:history="1">
            <w:r w:rsidR="00650378" w:rsidRPr="00B6706D">
              <w:rPr>
                <w:rStyle w:val="Kpr"/>
                <w:noProof/>
              </w:rPr>
              <w:t>2.a Yığıt</w:t>
            </w:r>
            <w:r w:rsidR="00650378">
              <w:rPr>
                <w:noProof/>
                <w:webHidden/>
              </w:rPr>
              <w:tab/>
            </w:r>
            <w:r w:rsidR="00650378">
              <w:rPr>
                <w:noProof/>
                <w:webHidden/>
              </w:rPr>
              <w:fldChar w:fldCharType="begin"/>
            </w:r>
            <w:r w:rsidR="00650378">
              <w:rPr>
                <w:noProof/>
                <w:webHidden/>
              </w:rPr>
              <w:instrText xml:space="preserve"> PAGEREF _Toc59980515 \h </w:instrText>
            </w:r>
            <w:r w:rsidR="00650378">
              <w:rPr>
                <w:noProof/>
                <w:webHidden/>
              </w:rPr>
            </w:r>
            <w:r w:rsidR="00650378">
              <w:rPr>
                <w:noProof/>
                <w:webHidden/>
              </w:rPr>
              <w:fldChar w:fldCharType="separate"/>
            </w:r>
            <w:r w:rsidR="005B68DA">
              <w:rPr>
                <w:noProof/>
                <w:webHidden/>
              </w:rPr>
              <w:t>8</w:t>
            </w:r>
            <w:r w:rsidR="00650378">
              <w:rPr>
                <w:noProof/>
                <w:webHidden/>
              </w:rPr>
              <w:fldChar w:fldCharType="end"/>
            </w:r>
          </w:hyperlink>
        </w:p>
        <w:p w14:paraId="5F45B923" w14:textId="2F5BF9F2" w:rsidR="00650378" w:rsidRDefault="00B5094E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9980516" w:history="1">
            <w:r w:rsidR="00650378" w:rsidRPr="00B6706D">
              <w:rPr>
                <w:rStyle w:val="Kpr"/>
                <w:noProof/>
              </w:rPr>
              <w:t>2.a.1 Kaynak Kod</w:t>
            </w:r>
            <w:r w:rsidR="00650378">
              <w:rPr>
                <w:noProof/>
                <w:webHidden/>
              </w:rPr>
              <w:tab/>
            </w:r>
            <w:r w:rsidR="00650378">
              <w:rPr>
                <w:noProof/>
                <w:webHidden/>
              </w:rPr>
              <w:fldChar w:fldCharType="begin"/>
            </w:r>
            <w:r w:rsidR="00650378">
              <w:rPr>
                <w:noProof/>
                <w:webHidden/>
              </w:rPr>
              <w:instrText xml:space="preserve"> PAGEREF _Toc59980516 \h </w:instrText>
            </w:r>
            <w:r w:rsidR="00650378">
              <w:rPr>
                <w:noProof/>
                <w:webHidden/>
              </w:rPr>
            </w:r>
            <w:r w:rsidR="00650378">
              <w:rPr>
                <w:noProof/>
                <w:webHidden/>
              </w:rPr>
              <w:fldChar w:fldCharType="separate"/>
            </w:r>
            <w:r w:rsidR="005B68DA">
              <w:rPr>
                <w:noProof/>
                <w:webHidden/>
              </w:rPr>
              <w:t>8</w:t>
            </w:r>
            <w:r w:rsidR="00650378">
              <w:rPr>
                <w:noProof/>
                <w:webHidden/>
              </w:rPr>
              <w:fldChar w:fldCharType="end"/>
            </w:r>
          </w:hyperlink>
        </w:p>
        <w:p w14:paraId="10DC654F" w14:textId="06DE35AD" w:rsidR="00650378" w:rsidRDefault="00B5094E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9980517" w:history="1">
            <w:r w:rsidR="00650378" w:rsidRPr="00B6706D">
              <w:rPr>
                <w:rStyle w:val="Kpr"/>
                <w:noProof/>
              </w:rPr>
              <w:t>2.a.2 Ekran görüntüleri</w:t>
            </w:r>
            <w:r w:rsidR="00650378">
              <w:rPr>
                <w:noProof/>
                <w:webHidden/>
              </w:rPr>
              <w:tab/>
            </w:r>
            <w:r w:rsidR="00650378">
              <w:rPr>
                <w:noProof/>
                <w:webHidden/>
              </w:rPr>
              <w:fldChar w:fldCharType="begin"/>
            </w:r>
            <w:r w:rsidR="00650378">
              <w:rPr>
                <w:noProof/>
                <w:webHidden/>
              </w:rPr>
              <w:instrText xml:space="preserve"> PAGEREF _Toc59980517 \h </w:instrText>
            </w:r>
            <w:r w:rsidR="00650378">
              <w:rPr>
                <w:noProof/>
                <w:webHidden/>
              </w:rPr>
            </w:r>
            <w:r w:rsidR="00650378">
              <w:rPr>
                <w:noProof/>
                <w:webHidden/>
              </w:rPr>
              <w:fldChar w:fldCharType="separate"/>
            </w:r>
            <w:r w:rsidR="005B68DA">
              <w:rPr>
                <w:noProof/>
                <w:webHidden/>
              </w:rPr>
              <w:t>10</w:t>
            </w:r>
            <w:r w:rsidR="00650378">
              <w:rPr>
                <w:noProof/>
                <w:webHidden/>
              </w:rPr>
              <w:fldChar w:fldCharType="end"/>
            </w:r>
          </w:hyperlink>
        </w:p>
        <w:p w14:paraId="72274942" w14:textId="571EA346" w:rsidR="00650378" w:rsidRDefault="00B5094E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9980518" w:history="1">
            <w:r w:rsidR="00650378" w:rsidRPr="00B6706D">
              <w:rPr>
                <w:rStyle w:val="Kpr"/>
                <w:noProof/>
              </w:rPr>
              <w:t>2.b Kuyruk</w:t>
            </w:r>
            <w:r w:rsidR="00650378">
              <w:rPr>
                <w:noProof/>
                <w:webHidden/>
              </w:rPr>
              <w:tab/>
            </w:r>
            <w:r w:rsidR="00650378">
              <w:rPr>
                <w:noProof/>
                <w:webHidden/>
              </w:rPr>
              <w:fldChar w:fldCharType="begin"/>
            </w:r>
            <w:r w:rsidR="00650378">
              <w:rPr>
                <w:noProof/>
                <w:webHidden/>
              </w:rPr>
              <w:instrText xml:space="preserve"> PAGEREF _Toc59980518 \h </w:instrText>
            </w:r>
            <w:r w:rsidR="00650378">
              <w:rPr>
                <w:noProof/>
                <w:webHidden/>
              </w:rPr>
            </w:r>
            <w:r w:rsidR="00650378">
              <w:rPr>
                <w:noProof/>
                <w:webHidden/>
              </w:rPr>
              <w:fldChar w:fldCharType="separate"/>
            </w:r>
            <w:r w:rsidR="005B68DA">
              <w:rPr>
                <w:noProof/>
                <w:webHidden/>
              </w:rPr>
              <w:t>10</w:t>
            </w:r>
            <w:r w:rsidR="00650378">
              <w:rPr>
                <w:noProof/>
                <w:webHidden/>
              </w:rPr>
              <w:fldChar w:fldCharType="end"/>
            </w:r>
          </w:hyperlink>
        </w:p>
        <w:p w14:paraId="683266B4" w14:textId="23D45731" w:rsidR="00650378" w:rsidRDefault="00B5094E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9980519" w:history="1">
            <w:r w:rsidR="00650378" w:rsidRPr="00B6706D">
              <w:rPr>
                <w:rStyle w:val="Kpr"/>
                <w:noProof/>
              </w:rPr>
              <w:t>2.b.1 Kaynak Kod</w:t>
            </w:r>
            <w:r w:rsidR="00650378">
              <w:rPr>
                <w:noProof/>
                <w:webHidden/>
              </w:rPr>
              <w:tab/>
            </w:r>
            <w:r w:rsidR="00650378">
              <w:rPr>
                <w:noProof/>
                <w:webHidden/>
              </w:rPr>
              <w:fldChar w:fldCharType="begin"/>
            </w:r>
            <w:r w:rsidR="00650378">
              <w:rPr>
                <w:noProof/>
                <w:webHidden/>
              </w:rPr>
              <w:instrText xml:space="preserve"> PAGEREF _Toc59980519 \h </w:instrText>
            </w:r>
            <w:r w:rsidR="00650378">
              <w:rPr>
                <w:noProof/>
                <w:webHidden/>
              </w:rPr>
            </w:r>
            <w:r w:rsidR="00650378">
              <w:rPr>
                <w:noProof/>
                <w:webHidden/>
              </w:rPr>
              <w:fldChar w:fldCharType="separate"/>
            </w:r>
            <w:r w:rsidR="005B68DA">
              <w:rPr>
                <w:noProof/>
                <w:webHidden/>
              </w:rPr>
              <w:t>10</w:t>
            </w:r>
            <w:r w:rsidR="00650378">
              <w:rPr>
                <w:noProof/>
                <w:webHidden/>
              </w:rPr>
              <w:fldChar w:fldCharType="end"/>
            </w:r>
          </w:hyperlink>
        </w:p>
        <w:p w14:paraId="709AFFCC" w14:textId="5DF8CA35" w:rsidR="00650378" w:rsidRDefault="00B5094E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9980520" w:history="1">
            <w:r w:rsidR="00650378" w:rsidRPr="00B6706D">
              <w:rPr>
                <w:rStyle w:val="Kpr"/>
                <w:noProof/>
              </w:rPr>
              <w:t>2.b.2 Ekran görüntüleri</w:t>
            </w:r>
            <w:r w:rsidR="00650378">
              <w:rPr>
                <w:noProof/>
                <w:webHidden/>
              </w:rPr>
              <w:tab/>
            </w:r>
            <w:r w:rsidR="00650378">
              <w:rPr>
                <w:noProof/>
                <w:webHidden/>
              </w:rPr>
              <w:fldChar w:fldCharType="begin"/>
            </w:r>
            <w:r w:rsidR="00650378">
              <w:rPr>
                <w:noProof/>
                <w:webHidden/>
              </w:rPr>
              <w:instrText xml:space="preserve"> PAGEREF _Toc59980520 \h </w:instrText>
            </w:r>
            <w:r w:rsidR="00650378">
              <w:rPr>
                <w:noProof/>
                <w:webHidden/>
              </w:rPr>
            </w:r>
            <w:r w:rsidR="00650378">
              <w:rPr>
                <w:noProof/>
                <w:webHidden/>
              </w:rPr>
              <w:fldChar w:fldCharType="separate"/>
            </w:r>
            <w:r w:rsidR="005B68DA">
              <w:rPr>
                <w:noProof/>
                <w:webHidden/>
              </w:rPr>
              <w:t>10</w:t>
            </w:r>
            <w:r w:rsidR="00650378">
              <w:rPr>
                <w:noProof/>
                <w:webHidden/>
              </w:rPr>
              <w:fldChar w:fldCharType="end"/>
            </w:r>
          </w:hyperlink>
        </w:p>
        <w:p w14:paraId="05543158" w14:textId="25555692" w:rsidR="00650378" w:rsidRDefault="00B5094E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9980521" w:history="1">
            <w:r w:rsidR="00650378" w:rsidRPr="00B6706D">
              <w:rPr>
                <w:rStyle w:val="Kpr"/>
                <w:noProof/>
              </w:rPr>
              <w:t>3.a Öncelikli Ku</w:t>
            </w:r>
            <w:r w:rsidR="00594108">
              <w:rPr>
                <w:rStyle w:val="Kpr"/>
                <w:noProof/>
              </w:rPr>
              <w:t>yr</w:t>
            </w:r>
            <w:r w:rsidR="00650378" w:rsidRPr="00B6706D">
              <w:rPr>
                <w:rStyle w:val="Kpr"/>
                <w:noProof/>
              </w:rPr>
              <w:t>uk Oluşturma</w:t>
            </w:r>
            <w:r w:rsidR="00650378">
              <w:rPr>
                <w:noProof/>
                <w:webHidden/>
              </w:rPr>
              <w:tab/>
            </w:r>
            <w:r w:rsidR="00650378">
              <w:rPr>
                <w:noProof/>
                <w:webHidden/>
              </w:rPr>
              <w:fldChar w:fldCharType="begin"/>
            </w:r>
            <w:r w:rsidR="00650378">
              <w:rPr>
                <w:noProof/>
                <w:webHidden/>
              </w:rPr>
              <w:instrText xml:space="preserve"> PAGEREF _Toc59980521 \h </w:instrText>
            </w:r>
            <w:r w:rsidR="00650378">
              <w:rPr>
                <w:noProof/>
                <w:webHidden/>
              </w:rPr>
            </w:r>
            <w:r w:rsidR="00650378">
              <w:rPr>
                <w:noProof/>
                <w:webHidden/>
              </w:rPr>
              <w:fldChar w:fldCharType="separate"/>
            </w:r>
            <w:r w:rsidR="005B68DA">
              <w:rPr>
                <w:noProof/>
                <w:webHidden/>
              </w:rPr>
              <w:t>12</w:t>
            </w:r>
            <w:r w:rsidR="00650378">
              <w:rPr>
                <w:noProof/>
                <w:webHidden/>
              </w:rPr>
              <w:fldChar w:fldCharType="end"/>
            </w:r>
          </w:hyperlink>
        </w:p>
        <w:p w14:paraId="09F5B6BE" w14:textId="0CCCB6B2" w:rsidR="00650378" w:rsidRDefault="00B5094E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9980522" w:history="1">
            <w:r w:rsidR="00650378" w:rsidRPr="00B6706D">
              <w:rPr>
                <w:rStyle w:val="Kpr"/>
                <w:noProof/>
              </w:rPr>
              <w:t>3.a.1 Kaynak Kod</w:t>
            </w:r>
            <w:r w:rsidR="00650378">
              <w:rPr>
                <w:noProof/>
                <w:webHidden/>
              </w:rPr>
              <w:tab/>
            </w:r>
            <w:r w:rsidR="00650378">
              <w:rPr>
                <w:noProof/>
                <w:webHidden/>
              </w:rPr>
              <w:fldChar w:fldCharType="begin"/>
            </w:r>
            <w:r w:rsidR="00650378">
              <w:rPr>
                <w:noProof/>
                <w:webHidden/>
              </w:rPr>
              <w:instrText xml:space="preserve"> PAGEREF _Toc59980522 \h </w:instrText>
            </w:r>
            <w:r w:rsidR="00650378">
              <w:rPr>
                <w:noProof/>
                <w:webHidden/>
              </w:rPr>
            </w:r>
            <w:r w:rsidR="00650378">
              <w:rPr>
                <w:noProof/>
                <w:webHidden/>
              </w:rPr>
              <w:fldChar w:fldCharType="separate"/>
            </w:r>
            <w:r w:rsidR="005B68DA">
              <w:rPr>
                <w:noProof/>
                <w:webHidden/>
              </w:rPr>
              <w:t>12</w:t>
            </w:r>
            <w:r w:rsidR="00650378">
              <w:rPr>
                <w:noProof/>
                <w:webHidden/>
              </w:rPr>
              <w:fldChar w:fldCharType="end"/>
            </w:r>
          </w:hyperlink>
        </w:p>
        <w:p w14:paraId="32704C39" w14:textId="197A62F6" w:rsidR="00650378" w:rsidRDefault="00B5094E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9980523" w:history="1">
            <w:r w:rsidR="00650378" w:rsidRPr="00B6706D">
              <w:rPr>
                <w:rStyle w:val="Kpr"/>
                <w:noProof/>
              </w:rPr>
              <w:t>3.a.2 Ekran görüntüleri</w:t>
            </w:r>
            <w:r w:rsidR="00650378">
              <w:rPr>
                <w:noProof/>
                <w:webHidden/>
              </w:rPr>
              <w:tab/>
            </w:r>
            <w:r w:rsidR="00650378">
              <w:rPr>
                <w:noProof/>
                <w:webHidden/>
              </w:rPr>
              <w:fldChar w:fldCharType="begin"/>
            </w:r>
            <w:r w:rsidR="00650378">
              <w:rPr>
                <w:noProof/>
                <w:webHidden/>
              </w:rPr>
              <w:instrText xml:space="preserve"> PAGEREF _Toc59980523 \h </w:instrText>
            </w:r>
            <w:r w:rsidR="00650378">
              <w:rPr>
                <w:noProof/>
                <w:webHidden/>
              </w:rPr>
            </w:r>
            <w:r w:rsidR="00650378">
              <w:rPr>
                <w:noProof/>
                <w:webHidden/>
              </w:rPr>
              <w:fldChar w:fldCharType="separate"/>
            </w:r>
            <w:r w:rsidR="005B68DA">
              <w:rPr>
                <w:noProof/>
                <w:webHidden/>
              </w:rPr>
              <w:t>12</w:t>
            </w:r>
            <w:r w:rsidR="00650378">
              <w:rPr>
                <w:noProof/>
                <w:webHidden/>
              </w:rPr>
              <w:fldChar w:fldCharType="end"/>
            </w:r>
          </w:hyperlink>
        </w:p>
        <w:p w14:paraId="1928FF33" w14:textId="64DEDA7C" w:rsidR="00650378" w:rsidRDefault="00B5094E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9980524" w:history="1">
            <w:r w:rsidR="00650378" w:rsidRPr="00B6706D">
              <w:rPr>
                <w:rStyle w:val="Kpr"/>
                <w:noProof/>
              </w:rPr>
              <w:t>3.b ArrayList ve Dizi altyapılarının karşılaştırılması</w:t>
            </w:r>
            <w:r w:rsidR="00650378">
              <w:rPr>
                <w:noProof/>
                <w:webHidden/>
              </w:rPr>
              <w:tab/>
            </w:r>
            <w:r w:rsidR="00650378">
              <w:rPr>
                <w:noProof/>
                <w:webHidden/>
              </w:rPr>
              <w:fldChar w:fldCharType="begin"/>
            </w:r>
            <w:r w:rsidR="00650378">
              <w:rPr>
                <w:noProof/>
                <w:webHidden/>
              </w:rPr>
              <w:instrText xml:space="preserve"> PAGEREF _Toc59980524 \h </w:instrText>
            </w:r>
            <w:r w:rsidR="00650378">
              <w:rPr>
                <w:noProof/>
                <w:webHidden/>
              </w:rPr>
            </w:r>
            <w:r w:rsidR="00650378">
              <w:rPr>
                <w:noProof/>
                <w:webHidden/>
              </w:rPr>
              <w:fldChar w:fldCharType="separate"/>
            </w:r>
            <w:r w:rsidR="005B68DA">
              <w:rPr>
                <w:noProof/>
                <w:webHidden/>
              </w:rPr>
              <w:t>14</w:t>
            </w:r>
            <w:r w:rsidR="00650378">
              <w:rPr>
                <w:noProof/>
                <w:webHidden/>
              </w:rPr>
              <w:fldChar w:fldCharType="end"/>
            </w:r>
          </w:hyperlink>
        </w:p>
        <w:p w14:paraId="54D30EDC" w14:textId="372A5325" w:rsidR="00650378" w:rsidRDefault="00B5094E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9980525" w:history="1">
            <w:r w:rsidR="00650378" w:rsidRPr="00B6706D">
              <w:rPr>
                <w:rStyle w:val="Kpr"/>
                <w:noProof/>
              </w:rPr>
              <w:t>4.a Öncelikli Ku</w:t>
            </w:r>
            <w:r w:rsidR="00594108">
              <w:rPr>
                <w:rStyle w:val="Kpr"/>
                <w:noProof/>
              </w:rPr>
              <w:t>yr</w:t>
            </w:r>
            <w:r w:rsidR="00650378" w:rsidRPr="00B6706D">
              <w:rPr>
                <w:rStyle w:val="Kpr"/>
                <w:noProof/>
              </w:rPr>
              <w:t>uk Güncelleme</w:t>
            </w:r>
            <w:r w:rsidR="00650378">
              <w:rPr>
                <w:noProof/>
                <w:webHidden/>
              </w:rPr>
              <w:tab/>
            </w:r>
            <w:r w:rsidR="00650378">
              <w:rPr>
                <w:noProof/>
                <w:webHidden/>
              </w:rPr>
              <w:fldChar w:fldCharType="begin"/>
            </w:r>
            <w:r w:rsidR="00650378">
              <w:rPr>
                <w:noProof/>
                <w:webHidden/>
              </w:rPr>
              <w:instrText xml:space="preserve"> PAGEREF _Toc59980525 \h </w:instrText>
            </w:r>
            <w:r w:rsidR="00650378">
              <w:rPr>
                <w:noProof/>
                <w:webHidden/>
              </w:rPr>
            </w:r>
            <w:r w:rsidR="00650378">
              <w:rPr>
                <w:noProof/>
                <w:webHidden/>
              </w:rPr>
              <w:fldChar w:fldCharType="separate"/>
            </w:r>
            <w:r w:rsidR="005B68DA">
              <w:rPr>
                <w:noProof/>
                <w:webHidden/>
              </w:rPr>
              <w:t>15</w:t>
            </w:r>
            <w:r w:rsidR="00650378">
              <w:rPr>
                <w:noProof/>
                <w:webHidden/>
              </w:rPr>
              <w:fldChar w:fldCharType="end"/>
            </w:r>
          </w:hyperlink>
        </w:p>
        <w:p w14:paraId="3FEDE4C4" w14:textId="2466F5CF" w:rsidR="00650378" w:rsidRDefault="00B5094E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9980526" w:history="1">
            <w:r w:rsidR="00650378" w:rsidRPr="00B6706D">
              <w:rPr>
                <w:rStyle w:val="Kpr"/>
                <w:noProof/>
              </w:rPr>
              <w:t>4.b Ortalama İşlem Tamamlama Süresi</w:t>
            </w:r>
            <w:r w:rsidR="00650378">
              <w:rPr>
                <w:noProof/>
                <w:webHidden/>
              </w:rPr>
              <w:tab/>
            </w:r>
            <w:r w:rsidR="00650378">
              <w:rPr>
                <w:noProof/>
                <w:webHidden/>
              </w:rPr>
              <w:fldChar w:fldCharType="begin"/>
            </w:r>
            <w:r w:rsidR="00650378">
              <w:rPr>
                <w:noProof/>
                <w:webHidden/>
              </w:rPr>
              <w:instrText xml:space="preserve"> PAGEREF _Toc59980526 \h </w:instrText>
            </w:r>
            <w:r w:rsidR="00650378">
              <w:rPr>
                <w:noProof/>
                <w:webHidden/>
              </w:rPr>
            </w:r>
            <w:r w:rsidR="00650378">
              <w:rPr>
                <w:noProof/>
                <w:webHidden/>
              </w:rPr>
              <w:fldChar w:fldCharType="separate"/>
            </w:r>
            <w:r w:rsidR="005B68DA">
              <w:rPr>
                <w:noProof/>
                <w:webHidden/>
              </w:rPr>
              <w:t>15</w:t>
            </w:r>
            <w:r w:rsidR="00650378">
              <w:rPr>
                <w:noProof/>
                <w:webHidden/>
              </w:rPr>
              <w:fldChar w:fldCharType="end"/>
            </w:r>
          </w:hyperlink>
        </w:p>
        <w:p w14:paraId="246DFAB0" w14:textId="6BA14302" w:rsidR="00650378" w:rsidRDefault="00B5094E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9980527" w:history="1">
            <w:r w:rsidR="00650378" w:rsidRPr="00B6706D">
              <w:rPr>
                <w:rStyle w:val="Kpr"/>
                <w:noProof/>
              </w:rPr>
              <w:t>4.b.1 Kaynak Kod</w:t>
            </w:r>
            <w:r w:rsidR="00650378">
              <w:rPr>
                <w:noProof/>
                <w:webHidden/>
              </w:rPr>
              <w:tab/>
            </w:r>
            <w:r w:rsidR="00650378">
              <w:rPr>
                <w:noProof/>
                <w:webHidden/>
              </w:rPr>
              <w:fldChar w:fldCharType="begin"/>
            </w:r>
            <w:r w:rsidR="00650378">
              <w:rPr>
                <w:noProof/>
                <w:webHidden/>
              </w:rPr>
              <w:instrText xml:space="preserve"> PAGEREF _Toc59980527 \h </w:instrText>
            </w:r>
            <w:r w:rsidR="00650378">
              <w:rPr>
                <w:noProof/>
                <w:webHidden/>
              </w:rPr>
            </w:r>
            <w:r w:rsidR="00650378">
              <w:rPr>
                <w:noProof/>
                <w:webHidden/>
              </w:rPr>
              <w:fldChar w:fldCharType="separate"/>
            </w:r>
            <w:r w:rsidR="005B68DA">
              <w:rPr>
                <w:noProof/>
                <w:webHidden/>
              </w:rPr>
              <w:t>15</w:t>
            </w:r>
            <w:r w:rsidR="00650378">
              <w:rPr>
                <w:noProof/>
                <w:webHidden/>
              </w:rPr>
              <w:fldChar w:fldCharType="end"/>
            </w:r>
          </w:hyperlink>
        </w:p>
        <w:p w14:paraId="2A36F05B" w14:textId="070B310E" w:rsidR="00650378" w:rsidRDefault="00B5094E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9980528" w:history="1">
            <w:r w:rsidR="00650378" w:rsidRPr="00B6706D">
              <w:rPr>
                <w:rStyle w:val="Kpr"/>
                <w:noProof/>
              </w:rPr>
              <w:t>4.b.2 Ekran görüntüleri</w:t>
            </w:r>
            <w:r w:rsidR="00650378">
              <w:rPr>
                <w:noProof/>
                <w:webHidden/>
              </w:rPr>
              <w:tab/>
            </w:r>
            <w:r w:rsidR="00650378">
              <w:rPr>
                <w:noProof/>
                <w:webHidden/>
              </w:rPr>
              <w:fldChar w:fldCharType="begin"/>
            </w:r>
            <w:r w:rsidR="00650378">
              <w:rPr>
                <w:noProof/>
                <w:webHidden/>
              </w:rPr>
              <w:instrText xml:space="preserve"> PAGEREF _Toc59980528 \h </w:instrText>
            </w:r>
            <w:r w:rsidR="00650378">
              <w:rPr>
                <w:noProof/>
                <w:webHidden/>
              </w:rPr>
            </w:r>
            <w:r w:rsidR="00650378">
              <w:rPr>
                <w:noProof/>
                <w:webHidden/>
              </w:rPr>
              <w:fldChar w:fldCharType="separate"/>
            </w:r>
            <w:r w:rsidR="005B68DA">
              <w:rPr>
                <w:noProof/>
                <w:webHidden/>
              </w:rPr>
              <w:t>15</w:t>
            </w:r>
            <w:r w:rsidR="00650378">
              <w:rPr>
                <w:noProof/>
                <w:webHidden/>
              </w:rPr>
              <w:fldChar w:fldCharType="end"/>
            </w:r>
          </w:hyperlink>
        </w:p>
        <w:p w14:paraId="18AF924D" w14:textId="7EB31FDD" w:rsidR="00650378" w:rsidRDefault="00B5094E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9980529" w:history="1">
            <w:r w:rsidR="00650378" w:rsidRPr="00B6706D">
              <w:rPr>
                <w:rStyle w:val="Kpr"/>
                <w:noProof/>
              </w:rPr>
              <w:t>4.c Öncelikli Ku</w:t>
            </w:r>
            <w:r w:rsidR="00594108">
              <w:rPr>
                <w:rStyle w:val="Kpr"/>
                <w:noProof/>
              </w:rPr>
              <w:t>yr</w:t>
            </w:r>
            <w:r w:rsidR="00650378" w:rsidRPr="00B6706D">
              <w:rPr>
                <w:rStyle w:val="Kpr"/>
                <w:noProof/>
              </w:rPr>
              <w:t>uk Tartışma</w:t>
            </w:r>
            <w:r w:rsidR="00650378">
              <w:rPr>
                <w:noProof/>
                <w:webHidden/>
              </w:rPr>
              <w:tab/>
            </w:r>
            <w:r w:rsidR="00650378">
              <w:rPr>
                <w:noProof/>
                <w:webHidden/>
              </w:rPr>
              <w:fldChar w:fldCharType="begin"/>
            </w:r>
            <w:r w:rsidR="00650378">
              <w:rPr>
                <w:noProof/>
                <w:webHidden/>
              </w:rPr>
              <w:instrText xml:space="preserve"> PAGEREF _Toc59980529 \h </w:instrText>
            </w:r>
            <w:r w:rsidR="00650378">
              <w:rPr>
                <w:noProof/>
                <w:webHidden/>
              </w:rPr>
            </w:r>
            <w:r w:rsidR="00650378">
              <w:rPr>
                <w:noProof/>
                <w:webHidden/>
              </w:rPr>
              <w:fldChar w:fldCharType="separate"/>
            </w:r>
            <w:r w:rsidR="005B68DA">
              <w:rPr>
                <w:noProof/>
                <w:webHidden/>
              </w:rPr>
              <w:t>16</w:t>
            </w:r>
            <w:r w:rsidR="00650378">
              <w:rPr>
                <w:noProof/>
                <w:webHidden/>
              </w:rPr>
              <w:fldChar w:fldCharType="end"/>
            </w:r>
          </w:hyperlink>
        </w:p>
        <w:p w14:paraId="228C5324" w14:textId="1246926A" w:rsidR="00650378" w:rsidRDefault="00B5094E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9980530" w:history="1">
            <w:r w:rsidR="00650378" w:rsidRPr="00B6706D">
              <w:rPr>
                <w:rStyle w:val="Kpr"/>
                <w:noProof/>
              </w:rPr>
              <w:t>4.d Öncelikli Ku</w:t>
            </w:r>
            <w:r w:rsidR="00594108">
              <w:rPr>
                <w:rStyle w:val="Kpr"/>
                <w:noProof/>
              </w:rPr>
              <w:t>yr</w:t>
            </w:r>
            <w:r w:rsidR="00650378" w:rsidRPr="00B6706D">
              <w:rPr>
                <w:rStyle w:val="Kpr"/>
                <w:noProof/>
              </w:rPr>
              <w:t>uk Öneri</w:t>
            </w:r>
            <w:r w:rsidR="00650378">
              <w:rPr>
                <w:noProof/>
                <w:webHidden/>
              </w:rPr>
              <w:tab/>
            </w:r>
            <w:r w:rsidR="00650378">
              <w:rPr>
                <w:noProof/>
                <w:webHidden/>
              </w:rPr>
              <w:fldChar w:fldCharType="begin"/>
            </w:r>
            <w:r w:rsidR="00650378">
              <w:rPr>
                <w:noProof/>
                <w:webHidden/>
              </w:rPr>
              <w:instrText xml:space="preserve"> PAGEREF _Toc59980530 \h </w:instrText>
            </w:r>
            <w:r w:rsidR="00650378">
              <w:rPr>
                <w:noProof/>
                <w:webHidden/>
              </w:rPr>
            </w:r>
            <w:r w:rsidR="00650378">
              <w:rPr>
                <w:noProof/>
                <w:webHidden/>
              </w:rPr>
              <w:fldChar w:fldCharType="separate"/>
            </w:r>
            <w:r w:rsidR="005B68DA">
              <w:rPr>
                <w:noProof/>
                <w:webHidden/>
              </w:rPr>
              <w:t>16</w:t>
            </w:r>
            <w:r w:rsidR="00650378">
              <w:rPr>
                <w:noProof/>
                <w:webHidden/>
              </w:rPr>
              <w:fldChar w:fldCharType="end"/>
            </w:r>
          </w:hyperlink>
        </w:p>
        <w:p w14:paraId="7C5E4445" w14:textId="09DC485C" w:rsidR="00650378" w:rsidRDefault="00B5094E">
          <w:pPr>
            <w:pStyle w:val="T1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9980531" w:history="1">
            <w:r w:rsidR="00650378" w:rsidRPr="00B6706D">
              <w:rPr>
                <w:rStyle w:val="Kpr"/>
                <w:noProof/>
              </w:rPr>
              <w:t>Özdeğerlendirme Tablosu</w:t>
            </w:r>
            <w:r w:rsidR="00650378">
              <w:rPr>
                <w:noProof/>
                <w:webHidden/>
              </w:rPr>
              <w:tab/>
            </w:r>
            <w:r w:rsidR="00650378">
              <w:rPr>
                <w:noProof/>
                <w:webHidden/>
              </w:rPr>
              <w:fldChar w:fldCharType="begin"/>
            </w:r>
            <w:r w:rsidR="00650378">
              <w:rPr>
                <w:noProof/>
                <w:webHidden/>
              </w:rPr>
              <w:instrText xml:space="preserve"> PAGEREF _Toc59980531 \h </w:instrText>
            </w:r>
            <w:r w:rsidR="00650378">
              <w:rPr>
                <w:noProof/>
                <w:webHidden/>
              </w:rPr>
            </w:r>
            <w:r w:rsidR="00650378">
              <w:rPr>
                <w:noProof/>
                <w:webHidden/>
              </w:rPr>
              <w:fldChar w:fldCharType="separate"/>
            </w:r>
            <w:r w:rsidR="005B68DA">
              <w:rPr>
                <w:noProof/>
                <w:webHidden/>
              </w:rPr>
              <w:t>17</w:t>
            </w:r>
            <w:r w:rsidR="00650378">
              <w:rPr>
                <w:noProof/>
                <w:webHidden/>
              </w:rPr>
              <w:fldChar w:fldCharType="end"/>
            </w:r>
          </w:hyperlink>
        </w:p>
        <w:p w14:paraId="04E46A4A" w14:textId="476E141C" w:rsidR="00590231" w:rsidRDefault="00590231">
          <w:r>
            <w:rPr>
              <w:b/>
              <w:bCs/>
            </w:rPr>
            <w:fldChar w:fldCharType="end"/>
          </w:r>
        </w:p>
      </w:sdtContent>
    </w:sdt>
    <w:p w14:paraId="7BE4851A" w14:textId="77777777" w:rsidR="00E07DAD" w:rsidRDefault="00E07DAD">
      <w:pPr>
        <w:spacing w:after="160" w:line="259" w:lineRule="auto"/>
      </w:pPr>
      <w:r>
        <w:br w:type="page"/>
      </w:r>
    </w:p>
    <w:p w14:paraId="7A13DE6D" w14:textId="77777777" w:rsidR="00ED6ED2" w:rsidRDefault="00ED6ED2" w:rsidP="00E45FC4">
      <w:pPr>
        <w:rPr>
          <w:rFonts w:asciiTheme="majorHAnsi" w:eastAsia="Calibri" w:hAnsiTheme="majorHAnsi" w:cstheme="majorBidi"/>
          <w:color w:val="2F5496" w:themeColor="accent1" w:themeShade="BF"/>
          <w:sz w:val="32"/>
          <w:szCs w:val="32"/>
        </w:rPr>
      </w:pPr>
      <w:r w:rsidRPr="00ED6ED2">
        <w:rPr>
          <w:rFonts w:asciiTheme="majorHAnsi" w:eastAsia="Calibri" w:hAnsiTheme="majorHAnsi" w:cstheme="majorBidi"/>
          <w:color w:val="2F5496" w:themeColor="accent1" w:themeShade="BF"/>
          <w:sz w:val="32"/>
          <w:szCs w:val="32"/>
        </w:rPr>
        <w:lastRenderedPageBreak/>
        <w:t xml:space="preserve">LİSTE, YIĞIT, KUYRUK ve ÖNCELİKLİ KUYRUK VERİ YAPILARI </w:t>
      </w:r>
    </w:p>
    <w:p w14:paraId="663699A7" w14:textId="2C020351" w:rsidR="00E37E95" w:rsidRDefault="00DD2CA0" w:rsidP="00E45FC4">
      <w:r>
        <w:t>//</w:t>
      </w:r>
      <w:r w:rsidR="00A43FF5">
        <w:t xml:space="preserve">Visual Studio, 2019 </w:t>
      </w:r>
      <w:r w:rsidR="00A43FF5">
        <w:rPr>
          <w:rFonts w:ascii="Segoe UI" w:hAnsi="Segoe UI" w:cs="Segoe UI"/>
          <w:color w:val="000000"/>
          <w:sz w:val="18"/>
          <w:szCs w:val="18"/>
          <w:lang w:val="tr-TR" w:bidi="ar-SA"/>
        </w:rPr>
        <w:t>16.8.0</w:t>
      </w:r>
      <w:r w:rsidR="00A43FF5">
        <w:t>, C#</w:t>
      </w:r>
    </w:p>
    <w:p w14:paraId="3BE20260" w14:textId="298C4218" w:rsidR="00457339" w:rsidRDefault="00E45FC4" w:rsidP="000B088F">
      <w:pPr>
        <w:pStyle w:val="Balk2"/>
      </w:pPr>
      <w:bookmarkStart w:id="0" w:name="_Toc59980507"/>
      <w:r>
        <w:lastRenderedPageBreak/>
        <w:t>1.</w:t>
      </w:r>
      <w:r w:rsidR="006E3D9D">
        <w:t>a</w:t>
      </w:r>
      <w:r w:rsidR="00A82771">
        <w:t xml:space="preserve"> </w:t>
      </w:r>
      <w:r w:rsidR="00FF3D7C">
        <w:t xml:space="preserve">Bileşik Veri Yapısı için </w:t>
      </w:r>
      <w:r w:rsidR="006869A7">
        <w:t>Ön Çalışma</w:t>
      </w:r>
      <w:bookmarkEnd w:id="0"/>
    </w:p>
    <w:p w14:paraId="258DF5B4" w14:textId="666B4EE3" w:rsidR="00A43FF5" w:rsidRDefault="00A43FF5" w:rsidP="00D824D5">
      <w:pPr>
        <w:pStyle w:val="Balk2"/>
      </w:pPr>
      <w:bookmarkStart w:id="1" w:name="_Toc59980508"/>
      <w:r>
        <w:rPr>
          <w:noProof/>
        </w:rPr>
        <w:lastRenderedPageBreak/>
        <w:drawing>
          <wp:inline distT="0" distB="0" distL="0" distR="0" wp14:anchorId="0320AA73" wp14:editId="1CE6579C">
            <wp:extent cx="5001895" cy="8892540"/>
            <wp:effectExtent l="0" t="0" r="8255" b="3810"/>
            <wp:docPr id="5" name="Resi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1895" cy="8892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B68DA">
        <w:rPr>
          <w:noProof/>
        </w:rPr>
        <w:lastRenderedPageBreak/>
        <w:drawing>
          <wp:inline distT="0" distB="0" distL="0" distR="0" wp14:anchorId="032C6848" wp14:editId="4771FA93">
            <wp:extent cx="5001895" cy="8892540"/>
            <wp:effectExtent l="0" t="0" r="8255" b="3810"/>
            <wp:docPr id="11" name="Resi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1895" cy="8892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B1FA29" w14:textId="40129FEC" w:rsidR="00D824D5" w:rsidRDefault="00D824D5" w:rsidP="00D824D5">
      <w:pPr>
        <w:pStyle w:val="Balk2"/>
      </w:pPr>
      <w:r>
        <w:lastRenderedPageBreak/>
        <w:t>1.b</w:t>
      </w:r>
      <w:r w:rsidR="00916024">
        <w:t xml:space="preserve"> </w:t>
      </w:r>
      <w:r w:rsidR="009B4289" w:rsidRPr="009B4289">
        <w:t>Bileşik Veri Yapısı</w:t>
      </w:r>
      <w:r w:rsidR="009B4289">
        <w:t xml:space="preserve"> </w:t>
      </w:r>
      <w:r w:rsidR="00FF3D7C">
        <w:t>Kodlama ve Çalıştırma</w:t>
      </w:r>
      <w:bookmarkEnd w:id="1"/>
    </w:p>
    <w:p w14:paraId="628E8ABD" w14:textId="07BA80AB" w:rsidR="00E437E4" w:rsidRDefault="00E437E4" w:rsidP="00E437E4">
      <w:pPr>
        <w:pStyle w:val="Balk3"/>
      </w:pPr>
      <w:bookmarkStart w:id="2" w:name="_Toc59980509"/>
      <w:r>
        <w:t xml:space="preserve">1.b.1 </w:t>
      </w:r>
      <w:r w:rsidR="00B14D22">
        <w:t>Kaynak Kod</w:t>
      </w:r>
      <w:bookmarkEnd w:id="2"/>
    </w:p>
    <w:p w14:paraId="10B63C70" w14:textId="77777777" w:rsidR="00A43FF5" w:rsidRDefault="00A43FF5" w:rsidP="00A43FF5">
      <w:r>
        <w:t xml:space="preserve">            string[] MüşteriAdı = { "Ali", "Merve", "Veli", "Gülay", "Okan", "Zekiye","Kemal", "Banu", "İlker", "Songül", "Nuri", "Deniz" };</w:t>
      </w:r>
    </w:p>
    <w:p w14:paraId="3A395C8B" w14:textId="77777777" w:rsidR="00A43FF5" w:rsidRDefault="00A43FF5" w:rsidP="00A43FF5">
      <w:r>
        <w:t xml:space="preserve">            int[] ÜrünSayısı = { 8, 11, 16, 5, 15, 14, 19, 3, 18, 17, 13, 15 };</w:t>
      </w:r>
    </w:p>
    <w:p w14:paraId="45A021C1" w14:textId="77777777" w:rsidR="00A43FF5" w:rsidRDefault="00A43FF5" w:rsidP="00A43FF5"/>
    <w:p w14:paraId="2B3BBA1D" w14:textId="77777777" w:rsidR="00A43FF5" w:rsidRDefault="00A43FF5" w:rsidP="00A43FF5">
      <w:r>
        <w:t xml:space="preserve">            int lenght = MüşteriAdı.Length;</w:t>
      </w:r>
    </w:p>
    <w:p w14:paraId="2D5FAB93" w14:textId="77777777" w:rsidR="00A43FF5" w:rsidRDefault="00A43FF5" w:rsidP="00A43FF5">
      <w:r>
        <w:t xml:space="preserve">            int count = 0;</w:t>
      </w:r>
    </w:p>
    <w:p w14:paraId="4A45F35A" w14:textId="77777777" w:rsidR="00A43FF5" w:rsidRDefault="00A43FF5" w:rsidP="00A43FF5">
      <w:r>
        <w:t xml:space="preserve">            ArrayList arrayList = new ArrayList();</w:t>
      </w:r>
    </w:p>
    <w:p w14:paraId="7895B270" w14:textId="77777777" w:rsidR="00A43FF5" w:rsidRDefault="00A43FF5" w:rsidP="00A43FF5">
      <w:r>
        <w:t xml:space="preserve">            int start = 0;</w:t>
      </w:r>
    </w:p>
    <w:p w14:paraId="21EB5E5D" w14:textId="77777777" w:rsidR="00A43FF5" w:rsidRDefault="00A43FF5" w:rsidP="00A43FF5">
      <w:r>
        <w:t xml:space="preserve">            Random random = new Random();</w:t>
      </w:r>
    </w:p>
    <w:p w14:paraId="5D8FCA02" w14:textId="77777777" w:rsidR="00A43FF5" w:rsidRDefault="00A43FF5" w:rsidP="00A43FF5">
      <w:r>
        <w:t xml:space="preserve">            while (true)</w:t>
      </w:r>
    </w:p>
    <w:p w14:paraId="70459FB7" w14:textId="77777777" w:rsidR="00A43FF5" w:rsidRDefault="00A43FF5" w:rsidP="00A43FF5">
      <w:r>
        <w:t xml:space="preserve">            {</w:t>
      </w:r>
    </w:p>
    <w:p w14:paraId="3A0D2C63" w14:textId="77777777" w:rsidR="00A43FF5" w:rsidRDefault="00A43FF5" w:rsidP="00A43FF5">
      <w:r>
        <w:t xml:space="preserve">                int sayı = random.Next(1,5);</w:t>
      </w:r>
    </w:p>
    <w:p w14:paraId="266CA403" w14:textId="77777777" w:rsidR="00A43FF5" w:rsidRDefault="00A43FF5" w:rsidP="00A43FF5">
      <w:r>
        <w:t xml:space="preserve">                count += sayı;</w:t>
      </w:r>
    </w:p>
    <w:p w14:paraId="30DCDCF5" w14:textId="77777777" w:rsidR="00A43FF5" w:rsidRDefault="00A43FF5" w:rsidP="00A43FF5">
      <w:r>
        <w:t xml:space="preserve">                List&lt;Müşteri&gt; genlist = new List&lt;Müşteri&gt;();</w:t>
      </w:r>
    </w:p>
    <w:p w14:paraId="241582FD" w14:textId="77777777" w:rsidR="00A43FF5" w:rsidRDefault="00A43FF5" w:rsidP="00A43FF5">
      <w:r>
        <w:t xml:space="preserve">                for(int i = start; i&lt;count; i++)</w:t>
      </w:r>
    </w:p>
    <w:p w14:paraId="684EF189" w14:textId="77777777" w:rsidR="00A43FF5" w:rsidRDefault="00A43FF5" w:rsidP="00A43FF5">
      <w:r>
        <w:t xml:space="preserve">                {</w:t>
      </w:r>
    </w:p>
    <w:p w14:paraId="3794F581" w14:textId="77777777" w:rsidR="00A43FF5" w:rsidRDefault="00A43FF5" w:rsidP="00A43FF5">
      <w:r>
        <w:t xml:space="preserve">                    if (i &gt;= lenght)</w:t>
      </w:r>
    </w:p>
    <w:p w14:paraId="689B1C72" w14:textId="77777777" w:rsidR="00A43FF5" w:rsidRDefault="00A43FF5" w:rsidP="00A43FF5">
      <w:r>
        <w:t xml:space="preserve">                        break;</w:t>
      </w:r>
    </w:p>
    <w:p w14:paraId="219F1F4D" w14:textId="77777777" w:rsidR="00A43FF5" w:rsidRDefault="00A43FF5" w:rsidP="00A43FF5">
      <w:r>
        <w:t xml:space="preserve">                    genlist.Add(new Müşteri(MüşteriAdı[i], ÜrünSayısı[i]));</w:t>
      </w:r>
    </w:p>
    <w:p w14:paraId="7080974D" w14:textId="77777777" w:rsidR="00A43FF5" w:rsidRDefault="00A43FF5" w:rsidP="00A43FF5">
      <w:r>
        <w:t xml:space="preserve">                }</w:t>
      </w:r>
    </w:p>
    <w:p w14:paraId="10394602" w14:textId="77777777" w:rsidR="00A43FF5" w:rsidRDefault="00A43FF5" w:rsidP="00A43FF5">
      <w:r>
        <w:t xml:space="preserve">                if (genlist.Count == 0)</w:t>
      </w:r>
    </w:p>
    <w:p w14:paraId="003F76E6" w14:textId="77777777" w:rsidR="00A43FF5" w:rsidRDefault="00A43FF5" w:rsidP="00A43FF5">
      <w:r>
        <w:t xml:space="preserve">                    break;</w:t>
      </w:r>
    </w:p>
    <w:p w14:paraId="1DC10390" w14:textId="2452BEB6" w:rsidR="00A43FF5" w:rsidRDefault="00A43FF5" w:rsidP="00A43FF5">
      <w:r>
        <w:t xml:space="preserve">                start = </w:t>
      </w:r>
      <w:r w:rsidR="00930AAA">
        <w:t>count</w:t>
      </w:r>
      <w:r>
        <w:t>;</w:t>
      </w:r>
    </w:p>
    <w:p w14:paraId="10B27306" w14:textId="77777777" w:rsidR="00A43FF5" w:rsidRDefault="00A43FF5" w:rsidP="00A43FF5">
      <w:r>
        <w:t xml:space="preserve">                arrayList.Add(genlist);</w:t>
      </w:r>
    </w:p>
    <w:p w14:paraId="28F36886" w14:textId="77777777" w:rsidR="00A43FF5" w:rsidRDefault="00A43FF5" w:rsidP="00A43FF5">
      <w:r>
        <w:t xml:space="preserve">                if (count &gt;= lenght)</w:t>
      </w:r>
    </w:p>
    <w:p w14:paraId="18E6E163" w14:textId="156B2416" w:rsidR="00A43FF5" w:rsidRDefault="00A43FF5" w:rsidP="00A43FF5">
      <w:r>
        <w:t xml:space="preserve">                    break; }</w:t>
      </w:r>
    </w:p>
    <w:p w14:paraId="2F363D4A" w14:textId="77777777" w:rsidR="00930AAA" w:rsidRDefault="00930AAA" w:rsidP="00930AAA">
      <w:r>
        <w:lastRenderedPageBreak/>
        <w:t>int listcount = 1;</w:t>
      </w:r>
    </w:p>
    <w:p w14:paraId="4EDA1680" w14:textId="77777777" w:rsidR="00930AAA" w:rsidRDefault="00930AAA" w:rsidP="00930AAA">
      <w:r>
        <w:t xml:space="preserve">            foreach(List&lt;Müşteri&gt; l in arrayList)</w:t>
      </w:r>
    </w:p>
    <w:p w14:paraId="1F9E0571" w14:textId="77777777" w:rsidR="00930AAA" w:rsidRDefault="00930AAA" w:rsidP="00930AAA">
      <w:r>
        <w:t xml:space="preserve">            {</w:t>
      </w:r>
    </w:p>
    <w:p w14:paraId="0C438AD5" w14:textId="77777777" w:rsidR="00930AAA" w:rsidRDefault="00930AAA" w:rsidP="00930AAA">
      <w:r>
        <w:t xml:space="preserve">                Console.WriteLine("Liste" + listcount + ": ");</w:t>
      </w:r>
    </w:p>
    <w:p w14:paraId="1631CB7F" w14:textId="77777777" w:rsidR="00930AAA" w:rsidRDefault="00930AAA" w:rsidP="00930AAA">
      <w:r>
        <w:t xml:space="preserve">                foreach(Müşteri m in l)</w:t>
      </w:r>
    </w:p>
    <w:p w14:paraId="0F5890DF" w14:textId="77777777" w:rsidR="00930AAA" w:rsidRDefault="00930AAA" w:rsidP="00930AAA">
      <w:r>
        <w:t xml:space="preserve">                {</w:t>
      </w:r>
    </w:p>
    <w:p w14:paraId="53BA644C" w14:textId="77777777" w:rsidR="00930AAA" w:rsidRDefault="00930AAA" w:rsidP="00930AAA">
      <w:r>
        <w:t xml:space="preserve">                    Console.WriteLine("Müşteri : " + m);</w:t>
      </w:r>
    </w:p>
    <w:p w14:paraId="30A694AC" w14:textId="77777777" w:rsidR="00930AAA" w:rsidRDefault="00930AAA" w:rsidP="00930AAA">
      <w:r>
        <w:t xml:space="preserve">                }</w:t>
      </w:r>
    </w:p>
    <w:p w14:paraId="01A254E4" w14:textId="77777777" w:rsidR="00930AAA" w:rsidRDefault="00930AAA" w:rsidP="00930AAA">
      <w:r>
        <w:t xml:space="preserve">                listcount++;</w:t>
      </w:r>
    </w:p>
    <w:p w14:paraId="4A541CE9" w14:textId="4B9F7077" w:rsidR="00930AAA" w:rsidRPr="00A43FF5" w:rsidRDefault="00930AAA" w:rsidP="00930AAA">
      <w:r>
        <w:t xml:space="preserve">            }</w:t>
      </w:r>
    </w:p>
    <w:p w14:paraId="2B68FF27" w14:textId="4EC688EF" w:rsidR="00E437E4" w:rsidRDefault="00E437E4" w:rsidP="00E437E4">
      <w:pPr>
        <w:pStyle w:val="Balk3"/>
      </w:pPr>
      <w:bookmarkStart w:id="3" w:name="_Toc59980510"/>
      <w:r>
        <w:t>1.b.2 Ekran görüntüleri</w:t>
      </w:r>
      <w:bookmarkEnd w:id="3"/>
    </w:p>
    <w:p w14:paraId="11338832" w14:textId="2E13EC37" w:rsidR="00E437E4" w:rsidRDefault="00930AAA" w:rsidP="00E437E4">
      <w:pPr>
        <w:pStyle w:val="Balk3"/>
      </w:pPr>
      <w:bookmarkStart w:id="4" w:name="_Toc59980511"/>
      <w:r w:rsidRPr="00930AAA">
        <w:rPr>
          <w:rFonts w:asciiTheme="minorHAnsi" w:eastAsiaTheme="minorHAnsi" w:hAnsiTheme="minorHAnsi" w:cstheme="minorBidi"/>
          <w:noProof/>
          <w:color w:val="auto"/>
          <w:sz w:val="22"/>
          <w:szCs w:val="22"/>
        </w:rPr>
        <w:drawing>
          <wp:inline distT="0" distB="0" distL="0" distR="0" wp14:anchorId="0EAA0A9E" wp14:editId="0067EDA1">
            <wp:extent cx="5760720" cy="1929130"/>
            <wp:effectExtent l="0" t="0" r="0" b="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929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437E4">
        <w:t xml:space="preserve">1.b.3 </w:t>
      </w:r>
      <w:r w:rsidR="00B14D22">
        <w:t>Veri Yapıları ve Açıklama</w:t>
      </w:r>
      <w:bookmarkEnd w:id="4"/>
    </w:p>
    <w:p w14:paraId="4D59D2B2" w14:textId="6B990D04" w:rsidR="00930AAA" w:rsidRPr="00930AAA" w:rsidRDefault="00930AAA" w:rsidP="00930AAA">
      <w:r>
        <w:t>ArrayList ve Generic List kullanılmıştır.Generic list müşteri sınıfı nesnelerini , ArrayList ise Generic list nesnelerini tutmaktadır.</w:t>
      </w:r>
    </w:p>
    <w:p w14:paraId="5840026D" w14:textId="0A91FCD7" w:rsidR="006869A7" w:rsidRDefault="006869A7" w:rsidP="006869A7">
      <w:pPr>
        <w:pStyle w:val="Balk2"/>
      </w:pPr>
      <w:bookmarkStart w:id="5" w:name="_Toc59980512"/>
      <w:r>
        <w:t xml:space="preserve">1.c </w:t>
      </w:r>
      <w:r w:rsidRPr="009B4289">
        <w:t>Bileşik Veri Yapısı</w:t>
      </w:r>
      <w:r>
        <w:t xml:space="preserve"> </w:t>
      </w:r>
      <w:r w:rsidR="00F104E9">
        <w:t>Bilgi Çıkarma</w:t>
      </w:r>
      <w:bookmarkEnd w:id="5"/>
    </w:p>
    <w:p w14:paraId="3C1B6B26" w14:textId="69953249" w:rsidR="00F104E9" w:rsidRDefault="00F104E9" w:rsidP="00F104E9">
      <w:pPr>
        <w:pStyle w:val="Balk3"/>
      </w:pPr>
      <w:bookmarkStart w:id="6" w:name="_Toc59980513"/>
      <w:r>
        <w:t>1.</w:t>
      </w:r>
      <w:r w:rsidR="002F4AE3">
        <w:t>c</w:t>
      </w:r>
      <w:r>
        <w:t>.1 Kaynak Kod</w:t>
      </w:r>
      <w:bookmarkEnd w:id="6"/>
    </w:p>
    <w:p w14:paraId="26A0371B" w14:textId="77777777" w:rsidR="00930AAA" w:rsidRDefault="00930AAA" w:rsidP="00930AAA">
      <w:r>
        <w:t>double ortalama = (double)lenght / (double)arrayList.Count;</w:t>
      </w:r>
    </w:p>
    <w:p w14:paraId="6B6ECB38" w14:textId="77777777" w:rsidR="00930AAA" w:rsidRDefault="00930AAA" w:rsidP="00930AAA">
      <w:r>
        <w:t xml:space="preserve">            Console.WriteLine("ArrayList eleman sayısı : " + arrayList.Count);</w:t>
      </w:r>
    </w:p>
    <w:p w14:paraId="1BB700A6" w14:textId="1477055A" w:rsidR="00930AAA" w:rsidRPr="00930AAA" w:rsidRDefault="00930AAA" w:rsidP="00930AAA">
      <w:r>
        <w:t xml:space="preserve">            Console.WriteLine("Ortalama eleman sayısı : " + ortalama);</w:t>
      </w:r>
    </w:p>
    <w:p w14:paraId="73A2E949" w14:textId="0E72C7A5" w:rsidR="00F104E9" w:rsidRDefault="00F104E9" w:rsidP="00F104E9">
      <w:pPr>
        <w:pStyle w:val="Balk3"/>
      </w:pPr>
      <w:bookmarkStart w:id="7" w:name="_Toc59980514"/>
      <w:r>
        <w:lastRenderedPageBreak/>
        <w:t>1.</w:t>
      </w:r>
      <w:r w:rsidR="002F4AE3">
        <w:t>c</w:t>
      </w:r>
      <w:r>
        <w:t>.2 Ekran görüntüleri</w:t>
      </w:r>
      <w:bookmarkEnd w:id="7"/>
    </w:p>
    <w:p w14:paraId="0F7C03A7" w14:textId="16C5CDE5" w:rsidR="009F4DDD" w:rsidRDefault="00930AAA" w:rsidP="006E7883">
      <w:pPr>
        <w:pStyle w:val="Balk2"/>
      </w:pPr>
      <w:bookmarkStart w:id="8" w:name="_Toc59980515"/>
      <w:r w:rsidRPr="00930AAA">
        <w:rPr>
          <w:rFonts w:asciiTheme="minorHAnsi" w:eastAsiaTheme="minorHAnsi" w:hAnsiTheme="minorHAnsi" w:cstheme="minorBidi"/>
          <w:noProof/>
          <w:color w:val="auto"/>
          <w:sz w:val="22"/>
          <w:szCs w:val="22"/>
        </w:rPr>
        <w:drawing>
          <wp:inline distT="0" distB="0" distL="0" distR="0" wp14:anchorId="3D787D11" wp14:editId="281BF95A">
            <wp:extent cx="5760720" cy="409575"/>
            <wp:effectExtent l="0" t="0" r="0" b="9525"/>
            <wp:docPr id="6" name="Resi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F4DDD">
        <w:t>2.</w:t>
      </w:r>
      <w:r w:rsidR="00B67ADE">
        <w:t>a</w:t>
      </w:r>
      <w:r w:rsidR="009F4DDD">
        <w:t xml:space="preserve"> </w:t>
      </w:r>
      <w:r w:rsidR="00251D5B">
        <w:t>Yığıt</w:t>
      </w:r>
      <w:bookmarkEnd w:id="8"/>
    </w:p>
    <w:p w14:paraId="001EDBDF" w14:textId="5439C910" w:rsidR="006E7883" w:rsidRDefault="006E7883" w:rsidP="006E7883">
      <w:pPr>
        <w:pStyle w:val="Balk3"/>
      </w:pPr>
      <w:bookmarkStart w:id="9" w:name="_Toc59980516"/>
      <w:r>
        <w:t>2.</w:t>
      </w:r>
      <w:r w:rsidR="00A97971">
        <w:t>a</w:t>
      </w:r>
      <w:r>
        <w:t>.1 Kaynak Kod</w:t>
      </w:r>
      <w:bookmarkEnd w:id="9"/>
    </w:p>
    <w:p w14:paraId="2432832E" w14:textId="77777777" w:rsidR="00930AAA" w:rsidRDefault="00930AAA" w:rsidP="00930AAA">
      <w:r>
        <w:t xml:space="preserve">    class Stack</w:t>
      </w:r>
    </w:p>
    <w:p w14:paraId="40DF43DE" w14:textId="77777777" w:rsidR="00930AAA" w:rsidRDefault="00930AAA" w:rsidP="00930AAA">
      <w:r>
        <w:t xml:space="preserve">    {</w:t>
      </w:r>
    </w:p>
    <w:p w14:paraId="503B726A" w14:textId="77777777" w:rsidR="00930AAA" w:rsidRDefault="00930AAA" w:rsidP="00930AAA">
      <w:r>
        <w:t xml:space="preserve">        private int maxSize; // size of stack array</w:t>
      </w:r>
    </w:p>
    <w:p w14:paraId="13A13363" w14:textId="77777777" w:rsidR="00930AAA" w:rsidRDefault="00930AAA" w:rsidP="00930AAA">
      <w:r>
        <w:t xml:space="preserve">        private Müşteri[] stackArray;</w:t>
      </w:r>
    </w:p>
    <w:p w14:paraId="2A3D1F81" w14:textId="77777777" w:rsidR="00930AAA" w:rsidRDefault="00930AAA" w:rsidP="00930AAA">
      <w:r>
        <w:t xml:space="preserve">        private int top; // top of stack</w:t>
      </w:r>
    </w:p>
    <w:p w14:paraId="05EE56BB" w14:textId="77777777" w:rsidR="00930AAA" w:rsidRDefault="00930AAA" w:rsidP="00930AAA">
      <w:r>
        <w:t xml:space="preserve">                         //--------------------------------------------------------------</w:t>
      </w:r>
    </w:p>
    <w:p w14:paraId="2382069F" w14:textId="77777777" w:rsidR="00930AAA" w:rsidRDefault="00930AAA" w:rsidP="00930AAA">
      <w:r>
        <w:t xml:space="preserve">        public Stack(int s) // constructor</w:t>
      </w:r>
    </w:p>
    <w:p w14:paraId="4E44CE90" w14:textId="77777777" w:rsidR="00930AAA" w:rsidRDefault="00930AAA" w:rsidP="00930AAA">
      <w:r>
        <w:t xml:space="preserve">        {</w:t>
      </w:r>
    </w:p>
    <w:p w14:paraId="40B54B1F" w14:textId="77777777" w:rsidR="00930AAA" w:rsidRDefault="00930AAA" w:rsidP="00930AAA">
      <w:r>
        <w:t xml:space="preserve">            maxSize = s; // set array size</w:t>
      </w:r>
    </w:p>
    <w:p w14:paraId="060FB1D1" w14:textId="77777777" w:rsidR="00930AAA" w:rsidRDefault="00930AAA" w:rsidP="00930AAA">
      <w:r>
        <w:t xml:space="preserve">            stackArray = new Müşteri[maxSize]; // create array</w:t>
      </w:r>
    </w:p>
    <w:p w14:paraId="23255254" w14:textId="77777777" w:rsidR="00930AAA" w:rsidRDefault="00930AAA" w:rsidP="00930AAA">
      <w:r>
        <w:t xml:space="preserve">            top = -1; // no items yet</w:t>
      </w:r>
    </w:p>
    <w:p w14:paraId="69D42B38" w14:textId="77777777" w:rsidR="00930AAA" w:rsidRDefault="00930AAA" w:rsidP="00930AAA">
      <w:r>
        <w:t xml:space="preserve">        }</w:t>
      </w:r>
    </w:p>
    <w:p w14:paraId="0B8AE0DC" w14:textId="77777777" w:rsidR="00930AAA" w:rsidRDefault="00930AAA" w:rsidP="00930AAA">
      <w:r>
        <w:t xml:space="preserve">        //--------------------------------------------------------------</w:t>
      </w:r>
    </w:p>
    <w:p w14:paraId="69E0FF68" w14:textId="77777777" w:rsidR="00930AAA" w:rsidRDefault="00930AAA" w:rsidP="00930AAA">
      <w:r>
        <w:t xml:space="preserve">        public void push(Müşteri j) // put item on top of stack</w:t>
      </w:r>
    </w:p>
    <w:p w14:paraId="77B32E6A" w14:textId="77777777" w:rsidR="00930AAA" w:rsidRDefault="00930AAA" w:rsidP="00930AAA">
      <w:r>
        <w:t xml:space="preserve">        {</w:t>
      </w:r>
    </w:p>
    <w:p w14:paraId="30089F74" w14:textId="77777777" w:rsidR="00930AAA" w:rsidRDefault="00930AAA" w:rsidP="00930AAA">
      <w:r>
        <w:t xml:space="preserve">            stackArray[++top] = j; // increment top, insert item</w:t>
      </w:r>
    </w:p>
    <w:p w14:paraId="55DA0439" w14:textId="77777777" w:rsidR="00930AAA" w:rsidRDefault="00930AAA" w:rsidP="00930AAA">
      <w:r>
        <w:t xml:space="preserve">        }</w:t>
      </w:r>
    </w:p>
    <w:p w14:paraId="27E0EBCE" w14:textId="77777777" w:rsidR="00930AAA" w:rsidRDefault="00930AAA" w:rsidP="00930AAA"/>
    <w:p w14:paraId="7AC3034B" w14:textId="77777777" w:rsidR="00930AAA" w:rsidRDefault="00930AAA" w:rsidP="00930AAA">
      <w:r>
        <w:t xml:space="preserve">        public Müşteri pop() // take item from top of stack</w:t>
      </w:r>
    </w:p>
    <w:p w14:paraId="26623CB3" w14:textId="77777777" w:rsidR="00930AAA" w:rsidRDefault="00930AAA" w:rsidP="00930AAA">
      <w:r>
        <w:t xml:space="preserve">        {</w:t>
      </w:r>
    </w:p>
    <w:p w14:paraId="21BF5A99" w14:textId="77777777" w:rsidR="00930AAA" w:rsidRDefault="00930AAA" w:rsidP="00930AAA">
      <w:r>
        <w:t xml:space="preserve">            return stackArray[top--]; // access item, decrement top</w:t>
      </w:r>
    </w:p>
    <w:p w14:paraId="45036291" w14:textId="77777777" w:rsidR="00930AAA" w:rsidRDefault="00930AAA" w:rsidP="00930AAA">
      <w:r>
        <w:t xml:space="preserve">        }</w:t>
      </w:r>
    </w:p>
    <w:p w14:paraId="2DE93D5A" w14:textId="77777777" w:rsidR="00930AAA" w:rsidRDefault="00930AAA" w:rsidP="00930AAA">
      <w:r>
        <w:t xml:space="preserve">        //--------------------------------------------------------------</w:t>
      </w:r>
    </w:p>
    <w:p w14:paraId="67E37604" w14:textId="77777777" w:rsidR="00930AAA" w:rsidRDefault="00930AAA" w:rsidP="00930AAA">
      <w:r>
        <w:t xml:space="preserve">        public Müşteri peek() // peek at top of stack</w:t>
      </w:r>
    </w:p>
    <w:p w14:paraId="1C336CDE" w14:textId="77777777" w:rsidR="00930AAA" w:rsidRDefault="00930AAA" w:rsidP="00930AAA">
      <w:r>
        <w:lastRenderedPageBreak/>
        <w:t xml:space="preserve">        {</w:t>
      </w:r>
    </w:p>
    <w:p w14:paraId="7BE44C53" w14:textId="77777777" w:rsidR="00930AAA" w:rsidRDefault="00930AAA" w:rsidP="00930AAA">
      <w:r>
        <w:t xml:space="preserve">            return stackArray[top];</w:t>
      </w:r>
    </w:p>
    <w:p w14:paraId="0050F787" w14:textId="77777777" w:rsidR="00930AAA" w:rsidRDefault="00930AAA" w:rsidP="00930AAA">
      <w:r>
        <w:t xml:space="preserve">        }</w:t>
      </w:r>
    </w:p>
    <w:p w14:paraId="3D34B4C2" w14:textId="77777777" w:rsidR="00930AAA" w:rsidRDefault="00930AAA" w:rsidP="00930AAA">
      <w:r>
        <w:t xml:space="preserve">        //--------------------------------------------------------------</w:t>
      </w:r>
    </w:p>
    <w:p w14:paraId="2A075198" w14:textId="77777777" w:rsidR="00930AAA" w:rsidRDefault="00930AAA" w:rsidP="00930AAA">
      <w:r>
        <w:t xml:space="preserve">        public bool isEmpty() // true if stack is empty</w:t>
      </w:r>
    </w:p>
    <w:p w14:paraId="75D1F148" w14:textId="77777777" w:rsidR="00930AAA" w:rsidRDefault="00930AAA" w:rsidP="00930AAA">
      <w:r>
        <w:t xml:space="preserve">        {</w:t>
      </w:r>
    </w:p>
    <w:p w14:paraId="122258C9" w14:textId="77777777" w:rsidR="00930AAA" w:rsidRDefault="00930AAA" w:rsidP="00930AAA">
      <w:r>
        <w:t xml:space="preserve">            return (top == (-1));</w:t>
      </w:r>
    </w:p>
    <w:p w14:paraId="4AB4D3C9" w14:textId="77777777" w:rsidR="00930AAA" w:rsidRDefault="00930AAA" w:rsidP="00930AAA">
      <w:r>
        <w:t xml:space="preserve">        }</w:t>
      </w:r>
    </w:p>
    <w:p w14:paraId="162DABC6" w14:textId="77777777" w:rsidR="00930AAA" w:rsidRDefault="00930AAA" w:rsidP="00930AAA">
      <w:r>
        <w:t xml:space="preserve">        //--------------------------------------------------------------</w:t>
      </w:r>
    </w:p>
    <w:p w14:paraId="71239807" w14:textId="77777777" w:rsidR="00930AAA" w:rsidRDefault="00930AAA" w:rsidP="00930AAA">
      <w:r>
        <w:t xml:space="preserve">        public bool isFull() // true if stack is full</w:t>
      </w:r>
    </w:p>
    <w:p w14:paraId="7D8C4138" w14:textId="77777777" w:rsidR="00930AAA" w:rsidRDefault="00930AAA" w:rsidP="00930AAA">
      <w:r>
        <w:t xml:space="preserve">        {</w:t>
      </w:r>
    </w:p>
    <w:p w14:paraId="08AF0B24" w14:textId="77777777" w:rsidR="00930AAA" w:rsidRDefault="00930AAA" w:rsidP="00930AAA">
      <w:r>
        <w:t xml:space="preserve">            return (top == (maxSize - 1));</w:t>
      </w:r>
    </w:p>
    <w:p w14:paraId="3E4B190E" w14:textId="77777777" w:rsidR="00930AAA" w:rsidRDefault="00930AAA" w:rsidP="00930AAA">
      <w:r>
        <w:t xml:space="preserve">        }</w:t>
      </w:r>
    </w:p>
    <w:p w14:paraId="620CF1AB" w14:textId="77777777" w:rsidR="00930AAA" w:rsidRDefault="00930AAA" w:rsidP="00930AAA">
      <w:r>
        <w:t xml:space="preserve">        //--------------------------------------------------------------</w:t>
      </w:r>
    </w:p>
    <w:p w14:paraId="25A0272E" w14:textId="478B1E85" w:rsidR="00930AAA" w:rsidRDefault="00930AAA" w:rsidP="00930AAA">
      <w:r>
        <w:t xml:space="preserve">    } // end class StackX</w:t>
      </w:r>
    </w:p>
    <w:p w14:paraId="47E33CB5" w14:textId="0CC30BD1" w:rsidR="00930AAA" w:rsidRPr="00930AAA" w:rsidRDefault="007F549B" w:rsidP="00930AAA">
      <w:r>
        <w:t>//Main metodu gerçekleştirimi egederse yüklenen kaynak kodlar için bulunmaktadır…</w:t>
      </w:r>
    </w:p>
    <w:p w14:paraId="1851852E" w14:textId="2E1D1472" w:rsidR="006E7883" w:rsidRDefault="006E7883" w:rsidP="006E7883">
      <w:pPr>
        <w:pStyle w:val="Balk3"/>
      </w:pPr>
      <w:bookmarkStart w:id="10" w:name="_Toc59980517"/>
      <w:r>
        <w:lastRenderedPageBreak/>
        <w:t>2.</w:t>
      </w:r>
      <w:r w:rsidR="00A97971">
        <w:t>a</w:t>
      </w:r>
      <w:r>
        <w:t>.2 Ekran görüntüleri</w:t>
      </w:r>
      <w:bookmarkEnd w:id="10"/>
    </w:p>
    <w:p w14:paraId="1BC5AB73" w14:textId="77777777" w:rsidR="007F549B" w:rsidRDefault="007F549B" w:rsidP="00A478EB">
      <w:pPr>
        <w:pStyle w:val="Balk2"/>
      </w:pPr>
      <w:bookmarkStart w:id="11" w:name="_Toc59980518"/>
      <w:r w:rsidRPr="007F549B">
        <w:rPr>
          <w:rFonts w:asciiTheme="minorHAnsi" w:eastAsiaTheme="minorHAnsi" w:hAnsiTheme="minorHAnsi" w:cstheme="minorBidi"/>
          <w:noProof/>
          <w:color w:val="auto"/>
          <w:sz w:val="22"/>
          <w:szCs w:val="22"/>
        </w:rPr>
        <w:drawing>
          <wp:inline distT="0" distB="0" distL="0" distR="0" wp14:anchorId="46436B75" wp14:editId="15E6E9F9">
            <wp:extent cx="5760720" cy="1603375"/>
            <wp:effectExtent l="0" t="0" r="0" b="0"/>
            <wp:docPr id="7" name="Resi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603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874A2E" w14:textId="028AA417" w:rsidR="00A478EB" w:rsidRDefault="00A478EB" w:rsidP="00A478EB">
      <w:pPr>
        <w:pStyle w:val="Balk2"/>
      </w:pPr>
      <w:r>
        <w:t xml:space="preserve">2.b </w:t>
      </w:r>
      <w:r w:rsidR="00251D5B">
        <w:t>Kuyruk</w:t>
      </w:r>
      <w:bookmarkEnd w:id="11"/>
    </w:p>
    <w:p w14:paraId="74358353" w14:textId="6602BE13" w:rsidR="00A478EB" w:rsidRDefault="00A478EB" w:rsidP="00A478EB">
      <w:pPr>
        <w:pStyle w:val="Balk3"/>
      </w:pPr>
      <w:bookmarkStart w:id="12" w:name="_Toc59980519"/>
      <w:r>
        <w:t>2.</w:t>
      </w:r>
      <w:r w:rsidR="00A97971">
        <w:t>b</w:t>
      </w:r>
      <w:r>
        <w:t>.1 Kaynak Kod</w:t>
      </w:r>
      <w:bookmarkEnd w:id="12"/>
    </w:p>
    <w:p w14:paraId="054D80EE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bookmarkStart w:id="13" w:name="_Toc59980520"/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class Queue</w:t>
      </w:r>
    </w:p>
    <w:p w14:paraId="0957CC68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{</w:t>
      </w:r>
    </w:p>
    <w:p w14:paraId="08497020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private int maxSize;</w:t>
      </w:r>
    </w:p>
    <w:p w14:paraId="045F33E6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private Müşteri[] queArray;</w:t>
      </w:r>
    </w:p>
    <w:p w14:paraId="5356C1D7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private int front;</w:t>
      </w:r>
    </w:p>
    <w:p w14:paraId="4257334A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private int rear;</w:t>
      </w:r>
    </w:p>
    <w:p w14:paraId="26578416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private int nItems;</w:t>
      </w:r>
    </w:p>
    <w:p w14:paraId="0673108B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//--------------------------------------------------------------</w:t>
      </w:r>
    </w:p>
    <w:p w14:paraId="074E6217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public Queue(int s) // constructor</w:t>
      </w:r>
    </w:p>
    <w:p w14:paraId="6515CBAB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{</w:t>
      </w:r>
    </w:p>
    <w:p w14:paraId="10334B9F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maxSize = s;</w:t>
      </w:r>
    </w:p>
    <w:p w14:paraId="1AE8C6D7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queArray = new Müşteri[maxSize];</w:t>
      </w:r>
    </w:p>
    <w:p w14:paraId="6F20E2CB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front = 0;</w:t>
      </w:r>
    </w:p>
    <w:p w14:paraId="5BA98AE4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rear = -1;</w:t>
      </w:r>
    </w:p>
    <w:p w14:paraId="1242447E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nItems = 0;</w:t>
      </w:r>
    </w:p>
    <w:p w14:paraId="134A4C53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}</w:t>
      </w:r>
    </w:p>
    <w:p w14:paraId="245EC89F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//--------------------------------------------------------------</w:t>
      </w:r>
    </w:p>
    <w:p w14:paraId="634345A4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public void insert(Müşteri j) // put item at rear of queue</w:t>
      </w:r>
    </w:p>
    <w:p w14:paraId="26D3822A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{</w:t>
      </w:r>
    </w:p>
    <w:p w14:paraId="1B355A14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if (rear == maxSize - 1) // deal with wraparound</w:t>
      </w:r>
    </w:p>
    <w:p w14:paraId="68CD7C6B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rear = -1;</w:t>
      </w:r>
    </w:p>
    <w:p w14:paraId="2E2AF5D4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queArray[++rear] = j; // increment rear and insert</w:t>
      </w:r>
    </w:p>
    <w:p w14:paraId="4125A181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nItems++; // one more item</w:t>
      </w:r>
    </w:p>
    <w:p w14:paraId="5BB1A362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}</w:t>
      </w:r>
    </w:p>
    <w:p w14:paraId="48D5D86B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//--------------------------------------------------------------</w:t>
      </w:r>
    </w:p>
    <w:p w14:paraId="4EDC5756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public Müşteri remove() // take item from front of queue</w:t>
      </w:r>
    </w:p>
    <w:p w14:paraId="760F6F9B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{</w:t>
      </w:r>
    </w:p>
    <w:p w14:paraId="493986B1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if (isEmpty())</w:t>
      </w:r>
    </w:p>
    <w:p w14:paraId="3EF11808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{</w:t>
      </w:r>
    </w:p>
    <w:p w14:paraId="4233BBAE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lastRenderedPageBreak/>
        <w:t xml:space="preserve">                Console.WriteLine("Queue is empty.");</w:t>
      </w:r>
    </w:p>
    <w:p w14:paraId="55B3D4B5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return new Müşteri("Null", 0);</w:t>
      </w:r>
    </w:p>
    <w:p w14:paraId="6EF3FD11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}</w:t>
      </w:r>
    </w:p>
    <w:p w14:paraId="214062CC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Müşteri temp = queArray[front++]; // get value and incr front</w:t>
      </w:r>
    </w:p>
    <w:p w14:paraId="3E1AFC0F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if (front == maxSize) // deal with wraparound</w:t>
      </w:r>
    </w:p>
    <w:p w14:paraId="2C449E06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front = 0;</w:t>
      </w:r>
    </w:p>
    <w:p w14:paraId="5F6F0619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nItems--; // one less item</w:t>
      </w:r>
    </w:p>
    <w:p w14:paraId="4149D695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return temp;</w:t>
      </w:r>
    </w:p>
    <w:p w14:paraId="48B9E260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}</w:t>
      </w:r>
    </w:p>
    <w:p w14:paraId="1E2E6B52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//--------------------------------------------------------------</w:t>
      </w:r>
    </w:p>
    <w:p w14:paraId="75D7F896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public Müşteri peekFront() // peek at front of queue</w:t>
      </w:r>
    </w:p>
    <w:p w14:paraId="79687D7D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{</w:t>
      </w:r>
    </w:p>
    <w:p w14:paraId="38A30CF0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return queArray[front];</w:t>
      </w:r>
    </w:p>
    <w:p w14:paraId="623415A6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}</w:t>
      </w:r>
    </w:p>
    <w:p w14:paraId="032F5F92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//--------------------------------------------------------------</w:t>
      </w:r>
    </w:p>
    <w:p w14:paraId="4B72047C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public bool isEmpty() // true if queue is empty</w:t>
      </w:r>
    </w:p>
    <w:p w14:paraId="7022D579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{</w:t>
      </w:r>
    </w:p>
    <w:p w14:paraId="03647E4B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bool a = (nItems == 0);</w:t>
      </w:r>
    </w:p>
    <w:p w14:paraId="414DB61F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return a;</w:t>
      </w:r>
    </w:p>
    <w:p w14:paraId="5D50A9E9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}</w:t>
      </w:r>
    </w:p>
    <w:p w14:paraId="7A934A00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//--------------------------------------------------------------</w:t>
      </w:r>
    </w:p>
    <w:p w14:paraId="7F8AD396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public bool isFull() // true if queue is full</w:t>
      </w:r>
    </w:p>
    <w:p w14:paraId="0BE42FC9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{</w:t>
      </w:r>
    </w:p>
    <w:p w14:paraId="4C09E319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return (nItems == maxSize);</w:t>
      </w:r>
    </w:p>
    <w:p w14:paraId="325A0EF3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}</w:t>
      </w:r>
    </w:p>
    <w:p w14:paraId="43FC4416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//--------------------------------------------------------------</w:t>
      </w:r>
    </w:p>
    <w:p w14:paraId="3FCCE898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public int size() // number of items in queue</w:t>
      </w:r>
    </w:p>
    <w:p w14:paraId="3303D893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{</w:t>
      </w:r>
    </w:p>
    <w:p w14:paraId="35985293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return nItems;</w:t>
      </w:r>
    </w:p>
    <w:p w14:paraId="2FA49CB5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}</w:t>
      </w:r>
    </w:p>
    <w:p w14:paraId="11BF8636" w14:textId="7B8C793D" w:rsidR="007F549B" w:rsidRDefault="007F549B" w:rsidP="007F549B">
      <w:r w:rsidRPr="007F549B">
        <w:t xml:space="preserve">        </w:t>
      </w:r>
      <w:r>
        <w:t>//Main metodu gerçekleştirimi egederse yüklenen kaynak kodlar için bulunmaktadır…</w:t>
      </w:r>
      <w:r w:rsidRPr="007F549B">
        <w:t>}</w:t>
      </w:r>
    </w:p>
    <w:p w14:paraId="36656339" w14:textId="57141F21" w:rsidR="00A478EB" w:rsidRDefault="00A478EB" w:rsidP="007F549B">
      <w:pPr>
        <w:pStyle w:val="Balk3"/>
      </w:pPr>
      <w:r>
        <w:lastRenderedPageBreak/>
        <w:t>2.</w:t>
      </w:r>
      <w:r w:rsidR="00A97971">
        <w:t>b</w:t>
      </w:r>
      <w:r>
        <w:t>.2 Ekran görüntüleri</w:t>
      </w:r>
      <w:bookmarkEnd w:id="13"/>
    </w:p>
    <w:p w14:paraId="10905F9C" w14:textId="6E848D26" w:rsidR="00C13C2B" w:rsidRDefault="007F549B" w:rsidP="00C13C2B">
      <w:pPr>
        <w:pStyle w:val="Balk2"/>
      </w:pPr>
      <w:bookmarkStart w:id="14" w:name="_Toc59980521"/>
      <w:r w:rsidRPr="007F549B">
        <w:rPr>
          <w:rFonts w:asciiTheme="minorHAnsi" w:eastAsiaTheme="minorHAnsi" w:hAnsiTheme="minorHAnsi" w:cstheme="minorBidi"/>
          <w:noProof/>
          <w:color w:val="auto"/>
          <w:sz w:val="22"/>
          <w:szCs w:val="22"/>
        </w:rPr>
        <w:drawing>
          <wp:inline distT="0" distB="0" distL="0" distR="0" wp14:anchorId="6E27E4A3" wp14:editId="71308142">
            <wp:extent cx="5760720" cy="1701800"/>
            <wp:effectExtent l="0" t="0" r="0" b="0"/>
            <wp:docPr id="8" name="Resi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70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13C2B">
        <w:t xml:space="preserve">3.a Öncelikli </w:t>
      </w:r>
      <w:r w:rsidR="00594108">
        <w:t>Kuyruk</w:t>
      </w:r>
      <w:r w:rsidR="00134807">
        <w:t xml:space="preserve"> Oluşturma</w:t>
      </w:r>
      <w:bookmarkEnd w:id="14"/>
    </w:p>
    <w:p w14:paraId="0DB08D69" w14:textId="111281E9" w:rsidR="00C13C2B" w:rsidRDefault="00C13C2B" w:rsidP="00C13C2B">
      <w:pPr>
        <w:pStyle w:val="Balk3"/>
      </w:pPr>
      <w:bookmarkStart w:id="15" w:name="_Toc59980522"/>
      <w:r>
        <w:t>3.a.1 Kaynak Kod</w:t>
      </w:r>
      <w:bookmarkEnd w:id="15"/>
    </w:p>
    <w:p w14:paraId="0383DFD8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bookmarkStart w:id="16" w:name="_Toc59980523"/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class ÖncelikliKuyruk</w:t>
      </w:r>
    </w:p>
    <w:p w14:paraId="752F1C6F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{</w:t>
      </w:r>
    </w:p>
    <w:p w14:paraId="2B62CCA8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private List&lt;Müşteri&gt; queArray;</w:t>
      </w:r>
    </w:p>
    <w:p w14:paraId="0852061A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private int front;</w:t>
      </w:r>
    </w:p>
    <w:p w14:paraId="4DC0C858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private int rear;</w:t>
      </w:r>
    </w:p>
    <w:p w14:paraId="77D2BAF2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private int nItems;</w:t>
      </w:r>
    </w:p>
    <w:p w14:paraId="6A5AD417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//--------------------------------------------------------------</w:t>
      </w:r>
    </w:p>
    <w:p w14:paraId="39877210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public ÖncelikliKuyruk() // constructor</w:t>
      </w:r>
    </w:p>
    <w:p w14:paraId="1C2FA562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{</w:t>
      </w:r>
    </w:p>
    <w:p w14:paraId="6AE864B6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queArray = new List&lt;Müşteri&gt;();</w:t>
      </w:r>
    </w:p>
    <w:p w14:paraId="706C7839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front = 0;</w:t>
      </w:r>
    </w:p>
    <w:p w14:paraId="0C4D284F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rear = -1;</w:t>
      </w:r>
    </w:p>
    <w:p w14:paraId="07100D15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nItems = 0;</w:t>
      </w:r>
    </w:p>
    <w:p w14:paraId="0DD2A2D1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}</w:t>
      </w:r>
    </w:p>
    <w:p w14:paraId="64BCEAA4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//--------------------------------------------------------------</w:t>
      </w:r>
    </w:p>
    <w:p w14:paraId="3E8270B1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public void insert(Müşteri j) // put item at rear of queue</w:t>
      </w:r>
    </w:p>
    <w:p w14:paraId="2D2A0B59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{</w:t>
      </w:r>
    </w:p>
    <w:p w14:paraId="41020F07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queArray.Add(j);</w:t>
      </w:r>
    </w:p>
    <w:p w14:paraId="07075424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rear++; // increment rear and insert</w:t>
      </w:r>
    </w:p>
    <w:p w14:paraId="3F339F54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nItems++; // one more item</w:t>
      </w:r>
    </w:p>
    <w:p w14:paraId="3A742079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}</w:t>
      </w:r>
    </w:p>
    <w:p w14:paraId="140E9C53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//--------------------------------------------------------------</w:t>
      </w:r>
    </w:p>
    <w:p w14:paraId="0F8FD1E1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public Müşteri dpq() // take item from front of queue</w:t>
      </w:r>
    </w:p>
    <w:p w14:paraId="1B736148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{</w:t>
      </w:r>
    </w:p>
    <w:p w14:paraId="3467D801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int max = 0;</w:t>
      </w:r>
    </w:p>
    <w:p w14:paraId="0ED677D5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if (isEmpty())</w:t>
      </w:r>
    </w:p>
    <w:p w14:paraId="54BFD535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{</w:t>
      </w:r>
    </w:p>
    <w:p w14:paraId="5E63403F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Console.WriteLine("Queue is empty.");</w:t>
      </w:r>
    </w:p>
    <w:p w14:paraId="20A4A39B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return new Müşteri("Null", 0);</w:t>
      </w:r>
    </w:p>
    <w:p w14:paraId="6725284E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lastRenderedPageBreak/>
        <w:t xml:space="preserve">            }</w:t>
      </w:r>
    </w:p>
    <w:p w14:paraId="17881E9E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Müşteri maxitem = queArray[0];</w:t>
      </w:r>
    </w:p>
    <w:p w14:paraId="5C0B448D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for(int i = 0; i &lt; queArray.Count; i++)</w:t>
      </w:r>
    </w:p>
    <w:p w14:paraId="3751B50F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{</w:t>
      </w:r>
    </w:p>
    <w:p w14:paraId="549BC023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if (max &lt; queArray[i].getÜrünSayısı())</w:t>
      </w:r>
    </w:p>
    <w:p w14:paraId="7626E7B0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{</w:t>
      </w:r>
    </w:p>
    <w:p w14:paraId="4D933722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    max = queArray[i].getÜrünSayısı();</w:t>
      </w:r>
    </w:p>
    <w:p w14:paraId="23B6F848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    maxitem = queArray[i];</w:t>
      </w:r>
    </w:p>
    <w:p w14:paraId="3D5FAF55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}</w:t>
      </w:r>
    </w:p>
    <w:p w14:paraId="1AD62D2B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}</w:t>
      </w:r>
    </w:p>
    <w:p w14:paraId="258F8392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nItems--;</w:t>
      </w:r>
    </w:p>
    <w:p w14:paraId="0DB72D51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queArray.Remove(maxitem);</w:t>
      </w:r>
    </w:p>
    <w:p w14:paraId="47523585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return maxitem;</w:t>
      </w:r>
    </w:p>
    <w:p w14:paraId="37DC18E4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}</w:t>
      </w:r>
    </w:p>
    <w:p w14:paraId="11B3BA0C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public Müşteri apq() // take item from front of queue</w:t>
      </w:r>
    </w:p>
    <w:p w14:paraId="36F52252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{</w:t>
      </w:r>
    </w:p>
    <w:p w14:paraId="753273F6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int min = queArray[0].getÜrünSayısı();</w:t>
      </w:r>
    </w:p>
    <w:p w14:paraId="2B978BD8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if (isEmpty())</w:t>
      </w:r>
    </w:p>
    <w:p w14:paraId="6FDCB176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{</w:t>
      </w:r>
    </w:p>
    <w:p w14:paraId="0090ED76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Console.WriteLine("Queue is empty.");</w:t>
      </w:r>
    </w:p>
    <w:p w14:paraId="52F2896E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return new Müşteri("Null", 0);</w:t>
      </w:r>
    </w:p>
    <w:p w14:paraId="3D8F1854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}</w:t>
      </w:r>
    </w:p>
    <w:p w14:paraId="35A52BE1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Müşteri minitem = queArray[0];</w:t>
      </w:r>
    </w:p>
    <w:p w14:paraId="1C9116A8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for (int i = 0; i &lt; queArray.Count; i++)</w:t>
      </w:r>
    </w:p>
    <w:p w14:paraId="051EDC30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{</w:t>
      </w:r>
    </w:p>
    <w:p w14:paraId="0BF1D6E9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if (min &gt; queArray[i].getÜrünSayısı())</w:t>
      </w:r>
    </w:p>
    <w:p w14:paraId="57CE6855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{</w:t>
      </w:r>
    </w:p>
    <w:p w14:paraId="24856DDB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    min = queArray[i].getÜrünSayısı();</w:t>
      </w:r>
    </w:p>
    <w:p w14:paraId="2DD43065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    minitem = queArray[i];</w:t>
      </w:r>
    </w:p>
    <w:p w14:paraId="40515142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}</w:t>
      </w:r>
    </w:p>
    <w:p w14:paraId="0AA71E28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}</w:t>
      </w:r>
    </w:p>
    <w:p w14:paraId="483C9B74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nItems--;</w:t>
      </w:r>
    </w:p>
    <w:p w14:paraId="58249073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queArray.Remove(minitem);</w:t>
      </w:r>
    </w:p>
    <w:p w14:paraId="0DC6676B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return minitem;</w:t>
      </w:r>
    </w:p>
    <w:p w14:paraId="0F7A2CF8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}</w:t>
      </w:r>
    </w:p>
    <w:p w14:paraId="5D1BE94E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//--------------------------------------------------------------</w:t>
      </w:r>
    </w:p>
    <w:p w14:paraId="12D22C8E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public Müşteri peekFront() // peek at front of queue</w:t>
      </w:r>
    </w:p>
    <w:p w14:paraId="2404078C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{</w:t>
      </w:r>
    </w:p>
    <w:p w14:paraId="49A25608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return queArray[front];</w:t>
      </w:r>
    </w:p>
    <w:p w14:paraId="73CB5861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}</w:t>
      </w:r>
    </w:p>
    <w:p w14:paraId="5B0A7B85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lastRenderedPageBreak/>
        <w:t xml:space="preserve">        //--------------------------------------------------------------</w:t>
      </w:r>
    </w:p>
    <w:p w14:paraId="3C3187F1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public bool isEmpty() // true if queue is empty</w:t>
      </w:r>
    </w:p>
    <w:p w14:paraId="5338EE3C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{</w:t>
      </w:r>
    </w:p>
    <w:p w14:paraId="4A184ACA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bool a = (nItems == 0);</w:t>
      </w:r>
    </w:p>
    <w:p w14:paraId="20F9FCCE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return a;</w:t>
      </w:r>
    </w:p>
    <w:p w14:paraId="31642103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}</w:t>
      </w:r>
    </w:p>
    <w:p w14:paraId="69533014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//--------------------------------------------------------------</w:t>
      </w:r>
    </w:p>
    <w:p w14:paraId="37684DC0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</w:p>
    <w:p w14:paraId="377B9A77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public int size() // number of items in queue</w:t>
      </w:r>
    </w:p>
    <w:p w14:paraId="1BE1874C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{</w:t>
      </w:r>
    </w:p>
    <w:p w14:paraId="36102DB3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return nItems;</w:t>
      </w:r>
    </w:p>
    <w:p w14:paraId="25B6039F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}</w:t>
      </w:r>
    </w:p>
    <w:p w14:paraId="1CB6CF79" w14:textId="77777777" w:rsidR="007F549B" w:rsidRPr="00930AAA" w:rsidRDefault="007F549B" w:rsidP="007F549B">
      <w:r w:rsidRPr="007F549B">
        <w:t xml:space="preserve">        </w:t>
      </w:r>
      <w:r>
        <w:t>//Main metodu gerçekleştirimi egederse yüklenen kaynak kodlar için bulunmaktadır…</w:t>
      </w:r>
    </w:p>
    <w:p w14:paraId="5427FA33" w14:textId="2C421A91" w:rsid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}</w:t>
      </w:r>
    </w:p>
    <w:p w14:paraId="78AA81EC" w14:textId="2ABA9D0E" w:rsidR="00C13C2B" w:rsidRDefault="00C13C2B" w:rsidP="007F549B">
      <w:pPr>
        <w:pStyle w:val="Balk3"/>
      </w:pPr>
      <w:r>
        <w:t>3.a.2 Ekran görüntüleri</w:t>
      </w:r>
      <w:bookmarkEnd w:id="16"/>
    </w:p>
    <w:p w14:paraId="5A4DCC05" w14:textId="55E76E45" w:rsidR="006F69D6" w:rsidRDefault="007F549B" w:rsidP="006F69D6">
      <w:pPr>
        <w:pStyle w:val="Balk2"/>
      </w:pPr>
      <w:bookmarkStart w:id="17" w:name="_Toc59980524"/>
      <w:r w:rsidRPr="007F549B">
        <w:rPr>
          <w:rFonts w:asciiTheme="minorHAnsi" w:eastAsiaTheme="minorHAnsi" w:hAnsiTheme="minorHAnsi" w:cstheme="minorBidi"/>
          <w:noProof/>
          <w:color w:val="auto"/>
          <w:sz w:val="22"/>
          <w:szCs w:val="22"/>
        </w:rPr>
        <w:drawing>
          <wp:inline distT="0" distB="0" distL="0" distR="0" wp14:anchorId="2A7E3837" wp14:editId="1F1BC058">
            <wp:extent cx="5760720" cy="3258820"/>
            <wp:effectExtent l="0" t="0" r="0" b="0"/>
            <wp:docPr id="9" name="Resi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58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F69D6">
        <w:t xml:space="preserve">3.b </w:t>
      </w:r>
      <w:r w:rsidR="006F69D6" w:rsidRPr="006F69D6">
        <w:t>ArrayList ve Dizi altyapılarının karşılaştırılması</w:t>
      </w:r>
      <w:bookmarkEnd w:id="17"/>
    </w:p>
    <w:p w14:paraId="05F509E0" w14:textId="316000BA" w:rsidR="00A478EB" w:rsidRDefault="00396F97" w:rsidP="006E7883">
      <w:r>
        <w:t>Dizinin boyutu önceden belirlenmesi gerektiği için sonradan eleman eklemek sorun yaratacaktır ve diziden eleman çıkarmak için bütün diziyi dolaşmak gerekeceği için maliyeti arttıracaktır bu yüzden liste kullanılması avantajlıdır.</w:t>
      </w:r>
    </w:p>
    <w:p w14:paraId="61282B24" w14:textId="0860C0F5" w:rsidR="00217A66" w:rsidRDefault="00217A66" w:rsidP="00217A66">
      <w:pPr>
        <w:pStyle w:val="Balk2"/>
      </w:pPr>
      <w:bookmarkStart w:id="18" w:name="_Toc59980525"/>
      <w:r>
        <w:lastRenderedPageBreak/>
        <w:t xml:space="preserve">4.a Öncelikli </w:t>
      </w:r>
      <w:r w:rsidR="00594108">
        <w:t>Kuyruk</w:t>
      </w:r>
      <w:r w:rsidR="008F75DD">
        <w:t xml:space="preserve"> Güncelleme</w:t>
      </w:r>
      <w:bookmarkEnd w:id="18"/>
    </w:p>
    <w:p w14:paraId="25987A62" w14:textId="77777777" w:rsidR="007F549B" w:rsidRPr="007F549B" w:rsidRDefault="007F549B" w:rsidP="007F549B">
      <w:pPr>
        <w:pStyle w:val="Balk2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bookmarkStart w:id="19" w:name="_Toc59980526"/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>public Müşteri apq() // take item from front of queue</w:t>
      </w:r>
    </w:p>
    <w:p w14:paraId="659BBBF8" w14:textId="77777777" w:rsidR="007F549B" w:rsidRPr="007F549B" w:rsidRDefault="007F549B" w:rsidP="007F549B">
      <w:pPr>
        <w:pStyle w:val="Balk2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{</w:t>
      </w:r>
    </w:p>
    <w:p w14:paraId="2287060B" w14:textId="77777777" w:rsidR="007F549B" w:rsidRPr="007F549B" w:rsidRDefault="007F549B" w:rsidP="007F549B">
      <w:pPr>
        <w:pStyle w:val="Balk2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int min = queArray[0].getÜrünSayısı();</w:t>
      </w:r>
    </w:p>
    <w:p w14:paraId="30FF8B85" w14:textId="77777777" w:rsidR="007F549B" w:rsidRPr="007F549B" w:rsidRDefault="007F549B" w:rsidP="007F549B">
      <w:pPr>
        <w:pStyle w:val="Balk2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if (isEmpty())</w:t>
      </w:r>
    </w:p>
    <w:p w14:paraId="569837A5" w14:textId="77777777" w:rsidR="007F549B" w:rsidRPr="007F549B" w:rsidRDefault="007F549B" w:rsidP="007F549B">
      <w:pPr>
        <w:pStyle w:val="Balk2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{</w:t>
      </w:r>
    </w:p>
    <w:p w14:paraId="289B95FA" w14:textId="77777777" w:rsidR="007F549B" w:rsidRPr="007F549B" w:rsidRDefault="007F549B" w:rsidP="007F549B">
      <w:pPr>
        <w:pStyle w:val="Balk2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Console.WriteLine("Queue is empty.");</w:t>
      </w:r>
    </w:p>
    <w:p w14:paraId="73D553E9" w14:textId="77777777" w:rsidR="007F549B" w:rsidRPr="007F549B" w:rsidRDefault="007F549B" w:rsidP="007F549B">
      <w:pPr>
        <w:pStyle w:val="Balk2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return new Müşteri("Null", 0);</w:t>
      </w:r>
    </w:p>
    <w:p w14:paraId="5A010568" w14:textId="77777777" w:rsidR="007F549B" w:rsidRPr="007F549B" w:rsidRDefault="007F549B" w:rsidP="007F549B">
      <w:pPr>
        <w:pStyle w:val="Balk2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}</w:t>
      </w:r>
    </w:p>
    <w:p w14:paraId="7439590B" w14:textId="77777777" w:rsidR="007F549B" w:rsidRPr="007F549B" w:rsidRDefault="007F549B" w:rsidP="007F549B">
      <w:pPr>
        <w:pStyle w:val="Balk2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Müşteri minitem = queArray[0];</w:t>
      </w:r>
    </w:p>
    <w:p w14:paraId="5719FB46" w14:textId="77777777" w:rsidR="007F549B" w:rsidRPr="007F549B" w:rsidRDefault="007F549B" w:rsidP="007F549B">
      <w:pPr>
        <w:pStyle w:val="Balk2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for (int i = 0; i &lt; queArray.Count; i++)</w:t>
      </w:r>
    </w:p>
    <w:p w14:paraId="1AC98513" w14:textId="77777777" w:rsidR="007F549B" w:rsidRPr="007F549B" w:rsidRDefault="007F549B" w:rsidP="007F549B">
      <w:pPr>
        <w:pStyle w:val="Balk2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{</w:t>
      </w:r>
    </w:p>
    <w:p w14:paraId="4002D8CF" w14:textId="77777777" w:rsidR="007F549B" w:rsidRPr="007F549B" w:rsidRDefault="007F549B" w:rsidP="007F549B">
      <w:pPr>
        <w:pStyle w:val="Balk2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if (min &gt; queArray[i].getÜrünSayısı())</w:t>
      </w:r>
    </w:p>
    <w:p w14:paraId="48444BCC" w14:textId="77777777" w:rsidR="007F549B" w:rsidRPr="007F549B" w:rsidRDefault="007F549B" w:rsidP="007F549B">
      <w:pPr>
        <w:pStyle w:val="Balk2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{</w:t>
      </w:r>
    </w:p>
    <w:p w14:paraId="7F1CBFB3" w14:textId="77777777" w:rsidR="007F549B" w:rsidRPr="007F549B" w:rsidRDefault="007F549B" w:rsidP="007F549B">
      <w:pPr>
        <w:pStyle w:val="Balk2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    min = queArray[i].getÜrünSayısı();</w:t>
      </w:r>
    </w:p>
    <w:p w14:paraId="0CF33A21" w14:textId="77777777" w:rsidR="007F549B" w:rsidRPr="007F549B" w:rsidRDefault="007F549B" w:rsidP="007F549B">
      <w:pPr>
        <w:pStyle w:val="Balk2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    minitem = queArray[i];</w:t>
      </w:r>
    </w:p>
    <w:p w14:paraId="6A09C074" w14:textId="77777777" w:rsidR="007F549B" w:rsidRPr="007F549B" w:rsidRDefault="007F549B" w:rsidP="007F549B">
      <w:pPr>
        <w:pStyle w:val="Balk2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}</w:t>
      </w:r>
    </w:p>
    <w:p w14:paraId="13291263" w14:textId="77777777" w:rsidR="007F549B" w:rsidRPr="007F549B" w:rsidRDefault="007F549B" w:rsidP="007F549B">
      <w:pPr>
        <w:pStyle w:val="Balk2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}</w:t>
      </w:r>
    </w:p>
    <w:p w14:paraId="29B31730" w14:textId="77777777" w:rsidR="007F549B" w:rsidRPr="007F549B" w:rsidRDefault="007F549B" w:rsidP="007F549B">
      <w:pPr>
        <w:pStyle w:val="Balk2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nItems--;</w:t>
      </w:r>
    </w:p>
    <w:p w14:paraId="568D6141" w14:textId="77777777" w:rsidR="007F549B" w:rsidRPr="007F549B" w:rsidRDefault="007F549B" w:rsidP="007F549B">
      <w:pPr>
        <w:pStyle w:val="Balk2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queArray.Remove(minitem);</w:t>
      </w:r>
    </w:p>
    <w:p w14:paraId="08D8EC22" w14:textId="77777777" w:rsidR="007F549B" w:rsidRPr="007F549B" w:rsidRDefault="007F549B" w:rsidP="007F549B">
      <w:pPr>
        <w:pStyle w:val="Balk2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return minitem;</w:t>
      </w:r>
    </w:p>
    <w:p w14:paraId="72A89A5D" w14:textId="77777777" w:rsidR="007F549B" w:rsidRDefault="007F549B" w:rsidP="007F549B">
      <w:pPr>
        <w:pStyle w:val="Balk2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}</w:t>
      </w:r>
    </w:p>
    <w:p w14:paraId="61CC4356" w14:textId="737F3887" w:rsidR="00575C37" w:rsidRDefault="00575C37" w:rsidP="007F549B">
      <w:pPr>
        <w:pStyle w:val="Balk2"/>
      </w:pPr>
      <w:r>
        <w:t xml:space="preserve">4.b </w:t>
      </w:r>
      <w:r w:rsidR="002D3A06">
        <w:t>Ortalama İşlem Tamamlama Süresi</w:t>
      </w:r>
      <w:bookmarkEnd w:id="19"/>
    </w:p>
    <w:p w14:paraId="7908AD87" w14:textId="511D65AE" w:rsidR="002D3A06" w:rsidRDefault="002D3A06" w:rsidP="002D3A06">
      <w:pPr>
        <w:pStyle w:val="Balk3"/>
      </w:pPr>
      <w:bookmarkStart w:id="20" w:name="_Toc59980527"/>
      <w:r>
        <w:t>4.b.1 Kaynak Kod</w:t>
      </w:r>
      <w:bookmarkEnd w:id="20"/>
    </w:p>
    <w:p w14:paraId="7BD6819F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bookmarkStart w:id="21" w:name="_Toc59980528"/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int islemcountapq = 0;</w:t>
      </w:r>
    </w:p>
    <w:p w14:paraId="6F37AF77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for (int i = 0; i &lt; lenght; i++)</w:t>
      </w:r>
    </w:p>
    <w:p w14:paraId="46534810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{</w:t>
      </w:r>
    </w:p>
    <w:p w14:paraId="040073F2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Müşteri removeapq = aspq.apq();</w:t>
      </w:r>
    </w:p>
    <w:p w14:paraId="206CAE22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islemcountapq += removeapq.getÜrünSayısı();</w:t>
      </w:r>
    </w:p>
    <w:p w14:paraId="04611011" w14:textId="77777777" w:rsidR="007F549B" w:rsidRP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    Console.WriteLine(removeapq + "\tİşlem süresi: " + islemcountapq);</w:t>
      </w:r>
    </w:p>
    <w:p w14:paraId="39181743" w14:textId="77777777" w:rsidR="007F549B" w:rsidRDefault="007F549B" w:rsidP="007F549B">
      <w:pPr>
        <w:pStyle w:val="Balk3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F549B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          }</w:t>
      </w:r>
    </w:p>
    <w:p w14:paraId="51721E7D" w14:textId="77777777" w:rsidR="005B68DA" w:rsidRDefault="005B68DA" w:rsidP="007F549B">
      <w:pPr>
        <w:pStyle w:val="Balk3"/>
      </w:pPr>
    </w:p>
    <w:p w14:paraId="38D7CA28" w14:textId="77777777" w:rsidR="005B68DA" w:rsidRDefault="005B68DA" w:rsidP="007F549B">
      <w:pPr>
        <w:pStyle w:val="Balk3"/>
      </w:pPr>
    </w:p>
    <w:p w14:paraId="65597742" w14:textId="77777777" w:rsidR="005B68DA" w:rsidRDefault="005B68DA" w:rsidP="007F549B">
      <w:pPr>
        <w:pStyle w:val="Balk3"/>
      </w:pPr>
    </w:p>
    <w:p w14:paraId="3EE63572" w14:textId="77777777" w:rsidR="005B68DA" w:rsidRDefault="005B68DA" w:rsidP="007F549B">
      <w:pPr>
        <w:pStyle w:val="Balk3"/>
      </w:pPr>
    </w:p>
    <w:p w14:paraId="4B08CB7F" w14:textId="77777777" w:rsidR="005B68DA" w:rsidRDefault="005B68DA" w:rsidP="007F549B">
      <w:pPr>
        <w:pStyle w:val="Balk3"/>
      </w:pPr>
    </w:p>
    <w:p w14:paraId="1120E3E5" w14:textId="77777777" w:rsidR="005B68DA" w:rsidRDefault="005B68DA" w:rsidP="007F549B">
      <w:pPr>
        <w:pStyle w:val="Balk3"/>
      </w:pPr>
    </w:p>
    <w:p w14:paraId="109D59DE" w14:textId="77777777" w:rsidR="005B68DA" w:rsidRDefault="005B68DA" w:rsidP="007F549B">
      <w:pPr>
        <w:pStyle w:val="Balk3"/>
      </w:pPr>
    </w:p>
    <w:p w14:paraId="6E978AF8" w14:textId="77777777" w:rsidR="005B68DA" w:rsidRDefault="005B68DA" w:rsidP="007F549B">
      <w:pPr>
        <w:pStyle w:val="Balk3"/>
      </w:pPr>
    </w:p>
    <w:p w14:paraId="67EC4133" w14:textId="7F8D6639" w:rsidR="002D3A06" w:rsidRDefault="002D3A06" w:rsidP="007F549B">
      <w:pPr>
        <w:pStyle w:val="Balk3"/>
      </w:pPr>
      <w:r>
        <w:lastRenderedPageBreak/>
        <w:t>4.b.2 Ekran görüntüleri</w:t>
      </w:r>
      <w:bookmarkEnd w:id="21"/>
    </w:p>
    <w:p w14:paraId="35DF5ED2" w14:textId="429675A0" w:rsidR="005F0C39" w:rsidRDefault="007F549B" w:rsidP="005F0C39">
      <w:pPr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</w:pPr>
      <w:r w:rsidRPr="007F549B">
        <w:rPr>
          <w:noProof/>
        </w:rPr>
        <w:drawing>
          <wp:inline distT="0" distB="0" distL="0" distR="0" wp14:anchorId="69CEBA37" wp14:editId="01CA2267">
            <wp:extent cx="5760720" cy="3258820"/>
            <wp:effectExtent l="0" t="0" r="0" b="0"/>
            <wp:docPr id="10" name="Resi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58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F0C39">
        <w:br/>
      </w:r>
      <w:r w:rsidR="005F0C39" w:rsidRPr="00B07102"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  <w:t>4.b.3 Sözel olarak karşılaştırma</w:t>
      </w:r>
    </w:p>
    <w:p w14:paraId="212B5B6A" w14:textId="0B239FC2" w:rsidR="007F549B" w:rsidRPr="00B07102" w:rsidRDefault="007F549B" w:rsidP="005F0C39">
      <w:pPr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</w:pPr>
      <w:r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  <w:t>En avantajlı olan en kısa işi olan önce hallettiği için artan sırada öncelikli kuyruktur.Daha sonra Kuyruk ve en dezavantajlı ise en uzun işi olan önce halletiği için azalan sırada öncelikli kuyruktur.</w:t>
      </w:r>
    </w:p>
    <w:p w14:paraId="16A3DACA" w14:textId="67328D43" w:rsidR="00E93E27" w:rsidRDefault="00E93E27" w:rsidP="00E93E27">
      <w:pPr>
        <w:pStyle w:val="Balk2"/>
      </w:pPr>
      <w:bookmarkStart w:id="22" w:name="_Toc59980529"/>
      <w:r>
        <w:t xml:space="preserve">4.c Öncelikli </w:t>
      </w:r>
      <w:r w:rsidR="00594108">
        <w:t>Kuyruk</w:t>
      </w:r>
      <w:r>
        <w:t xml:space="preserve"> </w:t>
      </w:r>
      <w:r w:rsidR="00894D99">
        <w:t>Tartışma</w:t>
      </w:r>
      <w:bookmarkEnd w:id="22"/>
    </w:p>
    <w:p w14:paraId="1C6F4BEA" w14:textId="56FD5816" w:rsidR="00894D99" w:rsidRDefault="007F549B" w:rsidP="00894D99">
      <w:r>
        <w:t>Eğer azalan sırada öncelikli kuyruk kullanılırsa işlem süresi ve maliyet maksimum olacaktır.Bu durumda öncelikli kuyruk kullanılmamalıdır.</w:t>
      </w:r>
    </w:p>
    <w:p w14:paraId="06668B4F" w14:textId="01BB8B23" w:rsidR="00EF1CC1" w:rsidRDefault="00EF1CC1" w:rsidP="00EF1CC1">
      <w:pPr>
        <w:pStyle w:val="Balk2"/>
      </w:pPr>
      <w:bookmarkStart w:id="23" w:name="_Toc59980530"/>
      <w:r>
        <w:t xml:space="preserve">4.d Öncelikli </w:t>
      </w:r>
      <w:r w:rsidR="00594108">
        <w:t>Kuyruk</w:t>
      </w:r>
      <w:r>
        <w:t xml:space="preserve"> Öneri</w:t>
      </w:r>
      <w:bookmarkEnd w:id="23"/>
    </w:p>
    <w:p w14:paraId="6250907E" w14:textId="56FF710D" w:rsidR="00F10DDC" w:rsidRDefault="005B68DA" w:rsidP="006E7883">
      <w:r>
        <w:t>Müşterilerin geliş sırasına göre gruplandırılıp (3’erli ,5’erli vb…) daha sonra gruplar içinde öncelikli kuyruk kullanılabilir.</w:t>
      </w:r>
    </w:p>
    <w:p w14:paraId="1A70911A" w14:textId="6B7B4432" w:rsidR="005B68DA" w:rsidRDefault="005B68DA" w:rsidP="005B68DA">
      <w:bookmarkStart w:id="24" w:name="_Toc59980531"/>
    </w:p>
    <w:p w14:paraId="72F42361" w14:textId="1AFE2BC3" w:rsidR="005B68DA" w:rsidRDefault="005B68DA" w:rsidP="005B68DA"/>
    <w:p w14:paraId="23E1A47E" w14:textId="227048A5" w:rsidR="005B68DA" w:rsidRDefault="005B68DA" w:rsidP="005B68DA"/>
    <w:p w14:paraId="489FB7BC" w14:textId="32588050" w:rsidR="005B68DA" w:rsidRDefault="005B68DA" w:rsidP="005B68DA"/>
    <w:p w14:paraId="083F4ED0" w14:textId="7FBF3B8E" w:rsidR="005B68DA" w:rsidRDefault="005B68DA" w:rsidP="005B68DA"/>
    <w:p w14:paraId="665CA70D" w14:textId="0B81904B" w:rsidR="005B68DA" w:rsidRDefault="005B68DA" w:rsidP="005B68DA"/>
    <w:p w14:paraId="04893650" w14:textId="1EF53CDC" w:rsidR="005B68DA" w:rsidRDefault="005B68DA" w:rsidP="005B68DA"/>
    <w:p w14:paraId="412C7453" w14:textId="77777777" w:rsidR="005B68DA" w:rsidRPr="005B68DA" w:rsidRDefault="005B68DA" w:rsidP="005B68DA"/>
    <w:p w14:paraId="27FC2A57" w14:textId="653A73B6" w:rsidR="004C761A" w:rsidRDefault="007741F7" w:rsidP="00BC7981">
      <w:pPr>
        <w:pStyle w:val="Balk1"/>
      </w:pPr>
      <w:r>
        <w:lastRenderedPageBreak/>
        <w:t>Özdeğerlendirme Tablosu</w:t>
      </w:r>
      <w:bookmarkEnd w:id="24"/>
    </w:p>
    <w:p w14:paraId="62F3C91B" w14:textId="77777777" w:rsidR="0099127B" w:rsidRDefault="0099127B" w:rsidP="0099127B">
      <w:pPr>
        <w:spacing w:after="120" w:line="240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Özdeğerlendirme Tablosu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848"/>
        <w:gridCol w:w="815"/>
        <w:gridCol w:w="1025"/>
        <w:gridCol w:w="2374"/>
      </w:tblGrid>
      <w:tr w:rsidR="0099127B" w14:paraId="3E740133" w14:textId="77777777" w:rsidTr="005B68DA">
        <w:tc>
          <w:tcPr>
            <w:tcW w:w="4848" w:type="dxa"/>
          </w:tcPr>
          <w:p w14:paraId="3D770A1E" w14:textId="77777777" w:rsidR="0099127B" w:rsidRDefault="0099127B" w:rsidP="00EE4517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roje 2 Maddeleri</w:t>
            </w:r>
          </w:p>
        </w:tc>
        <w:tc>
          <w:tcPr>
            <w:tcW w:w="815" w:type="dxa"/>
          </w:tcPr>
          <w:p w14:paraId="1ACBFDAA" w14:textId="77777777" w:rsidR="0099127B" w:rsidRDefault="0099127B" w:rsidP="00EE4517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uan</w:t>
            </w:r>
          </w:p>
        </w:tc>
        <w:tc>
          <w:tcPr>
            <w:tcW w:w="1025" w:type="dxa"/>
          </w:tcPr>
          <w:p w14:paraId="1ECF114A" w14:textId="77777777" w:rsidR="0099127B" w:rsidRDefault="0099127B" w:rsidP="00EE4517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ahmini Not</w:t>
            </w:r>
          </w:p>
        </w:tc>
        <w:tc>
          <w:tcPr>
            <w:tcW w:w="2374" w:type="dxa"/>
          </w:tcPr>
          <w:p w14:paraId="08D71602" w14:textId="77777777" w:rsidR="0099127B" w:rsidRDefault="0099127B" w:rsidP="00EE4517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Açıklama </w:t>
            </w:r>
          </w:p>
        </w:tc>
      </w:tr>
      <w:tr w:rsidR="0099127B" w14:paraId="28BEEF68" w14:textId="77777777" w:rsidTr="005B68DA">
        <w:tc>
          <w:tcPr>
            <w:tcW w:w="4848" w:type="dxa"/>
          </w:tcPr>
          <w:p w14:paraId="035EDD65" w14:textId="77777777" w:rsidR="0099127B" w:rsidRDefault="0099127B" w:rsidP="00EE4517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 a) A4 Ön çalışma</w:t>
            </w:r>
          </w:p>
        </w:tc>
        <w:tc>
          <w:tcPr>
            <w:tcW w:w="815" w:type="dxa"/>
          </w:tcPr>
          <w:p w14:paraId="69601354" w14:textId="77777777" w:rsidR="0099127B" w:rsidRDefault="0099127B" w:rsidP="00EE4517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0</w:t>
            </w:r>
          </w:p>
        </w:tc>
        <w:tc>
          <w:tcPr>
            <w:tcW w:w="1025" w:type="dxa"/>
          </w:tcPr>
          <w:p w14:paraId="25D25ABA" w14:textId="55F82FCA" w:rsidR="0099127B" w:rsidRDefault="005B68DA" w:rsidP="00EE4517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0</w:t>
            </w:r>
          </w:p>
        </w:tc>
        <w:tc>
          <w:tcPr>
            <w:tcW w:w="2374" w:type="dxa"/>
          </w:tcPr>
          <w:p w14:paraId="11EF69EA" w14:textId="4C063801" w:rsidR="0099127B" w:rsidRDefault="005B68DA" w:rsidP="00EE4517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Yapıldı.</w:t>
            </w:r>
          </w:p>
        </w:tc>
      </w:tr>
      <w:tr w:rsidR="005B68DA" w14:paraId="4F6AB248" w14:textId="77777777" w:rsidTr="005B68DA">
        <w:tc>
          <w:tcPr>
            <w:tcW w:w="4848" w:type="dxa"/>
          </w:tcPr>
          <w:p w14:paraId="3FF32181" w14:textId="77777777" w:rsidR="005B68DA" w:rsidRDefault="005B68DA" w:rsidP="005B68DA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 b) Kaynak kod, ekran görüntüsü, veri yapısının elemanlarının listelenmesi</w:t>
            </w:r>
          </w:p>
        </w:tc>
        <w:tc>
          <w:tcPr>
            <w:tcW w:w="815" w:type="dxa"/>
          </w:tcPr>
          <w:p w14:paraId="6D591898" w14:textId="77777777" w:rsidR="005B68DA" w:rsidRDefault="005B68DA" w:rsidP="005B68DA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0</w:t>
            </w:r>
          </w:p>
        </w:tc>
        <w:tc>
          <w:tcPr>
            <w:tcW w:w="1025" w:type="dxa"/>
          </w:tcPr>
          <w:p w14:paraId="0E116B0B" w14:textId="6CB15871" w:rsidR="005B68DA" w:rsidRDefault="005B68DA" w:rsidP="005B68DA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0</w:t>
            </w:r>
          </w:p>
        </w:tc>
        <w:tc>
          <w:tcPr>
            <w:tcW w:w="2374" w:type="dxa"/>
          </w:tcPr>
          <w:p w14:paraId="4D444728" w14:textId="43A6FDBE" w:rsidR="005B68DA" w:rsidRDefault="005B68DA" w:rsidP="005B68DA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Yapıldı.</w:t>
            </w:r>
          </w:p>
        </w:tc>
      </w:tr>
      <w:tr w:rsidR="005B68DA" w14:paraId="241EFA56" w14:textId="77777777" w:rsidTr="005B68DA">
        <w:tc>
          <w:tcPr>
            <w:tcW w:w="4848" w:type="dxa"/>
          </w:tcPr>
          <w:p w14:paraId="4B464B73" w14:textId="77777777" w:rsidR="005B68DA" w:rsidRDefault="005B68DA" w:rsidP="005B68DA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 c) Kaynak kodlar, Liste sayısı, listelerdeki ortalama eleman sayısı</w:t>
            </w:r>
          </w:p>
        </w:tc>
        <w:tc>
          <w:tcPr>
            <w:tcW w:w="815" w:type="dxa"/>
          </w:tcPr>
          <w:p w14:paraId="62C945B4" w14:textId="77777777" w:rsidR="005B68DA" w:rsidRDefault="005B68DA" w:rsidP="005B68DA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5</w:t>
            </w:r>
          </w:p>
        </w:tc>
        <w:tc>
          <w:tcPr>
            <w:tcW w:w="1025" w:type="dxa"/>
          </w:tcPr>
          <w:p w14:paraId="5E83FCCE" w14:textId="49A312FA" w:rsidR="005B68DA" w:rsidRDefault="005B68DA" w:rsidP="005B68DA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5</w:t>
            </w:r>
          </w:p>
        </w:tc>
        <w:tc>
          <w:tcPr>
            <w:tcW w:w="2374" w:type="dxa"/>
          </w:tcPr>
          <w:p w14:paraId="088652B1" w14:textId="531FD1F4" w:rsidR="005B68DA" w:rsidRDefault="005B68DA" w:rsidP="005B68DA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Yapıldı.</w:t>
            </w:r>
          </w:p>
        </w:tc>
      </w:tr>
      <w:tr w:rsidR="005B68DA" w14:paraId="0AC5AA07" w14:textId="77777777" w:rsidTr="005B68DA">
        <w:tc>
          <w:tcPr>
            <w:tcW w:w="4848" w:type="dxa"/>
          </w:tcPr>
          <w:p w14:paraId="53768B42" w14:textId="77777777" w:rsidR="005B68DA" w:rsidRDefault="005B68DA" w:rsidP="005B68DA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 a) Yığıt kaynak kod ve ekran görüntüleri</w:t>
            </w:r>
          </w:p>
        </w:tc>
        <w:tc>
          <w:tcPr>
            <w:tcW w:w="815" w:type="dxa"/>
          </w:tcPr>
          <w:p w14:paraId="05C950E6" w14:textId="77777777" w:rsidR="005B68DA" w:rsidRDefault="005B68DA" w:rsidP="005B68DA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5</w:t>
            </w:r>
          </w:p>
        </w:tc>
        <w:tc>
          <w:tcPr>
            <w:tcW w:w="1025" w:type="dxa"/>
          </w:tcPr>
          <w:p w14:paraId="17314CF1" w14:textId="74E2C1AA" w:rsidR="005B68DA" w:rsidRDefault="005B68DA" w:rsidP="005B68DA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5</w:t>
            </w:r>
          </w:p>
        </w:tc>
        <w:tc>
          <w:tcPr>
            <w:tcW w:w="2374" w:type="dxa"/>
          </w:tcPr>
          <w:p w14:paraId="596174AB" w14:textId="38C45EA7" w:rsidR="005B68DA" w:rsidRDefault="005B68DA" w:rsidP="005B68DA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Yapıldı.</w:t>
            </w:r>
          </w:p>
        </w:tc>
      </w:tr>
      <w:tr w:rsidR="005B68DA" w14:paraId="51D3EDAF" w14:textId="77777777" w:rsidTr="005B68DA">
        <w:tc>
          <w:tcPr>
            <w:tcW w:w="4848" w:type="dxa"/>
          </w:tcPr>
          <w:p w14:paraId="5C188337" w14:textId="77777777" w:rsidR="005B68DA" w:rsidRPr="00641846" w:rsidRDefault="005B68DA" w:rsidP="005B68DA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2 b) </w:t>
            </w:r>
            <w:r w:rsidRPr="00641846">
              <w:rPr>
                <w:b/>
                <w:sz w:val="24"/>
                <w:szCs w:val="24"/>
              </w:rPr>
              <w:t>Kuyruk</w:t>
            </w:r>
            <w:r>
              <w:rPr>
                <w:b/>
                <w:sz w:val="24"/>
                <w:szCs w:val="24"/>
              </w:rPr>
              <w:t xml:space="preserve"> kaynak kod ve ekran görüntüleri</w:t>
            </w:r>
          </w:p>
        </w:tc>
        <w:tc>
          <w:tcPr>
            <w:tcW w:w="815" w:type="dxa"/>
          </w:tcPr>
          <w:p w14:paraId="336EC96C" w14:textId="77777777" w:rsidR="005B68DA" w:rsidRDefault="005B68DA" w:rsidP="005B68DA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5</w:t>
            </w:r>
          </w:p>
        </w:tc>
        <w:tc>
          <w:tcPr>
            <w:tcW w:w="1025" w:type="dxa"/>
          </w:tcPr>
          <w:p w14:paraId="3C31F20D" w14:textId="55E18A30" w:rsidR="005B68DA" w:rsidRDefault="005B68DA" w:rsidP="005B68DA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5</w:t>
            </w:r>
          </w:p>
        </w:tc>
        <w:tc>
          <w:tcPr>
            <w:tcW w:w="2374" w:type="dxa"/>
          </w:tcPr>
          <w:p w14:paraId="631FB0F1" w14:textId="372A5B01" w:rsidR="005B68DA" w:rsidRDefault="005B68DA" w:rsidP="005B68DA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Yapıldı.</w:t>
            </w:r>
          </w:p>
        </w:tc>
      </w:tr>
      <w:tr w:rsidR="005B68DA" w14:paraId="27FC90CD" w14:textId="77777777" w:rsidTr="005B68DA">
        <w:tc>
          <w:tcPr>
            <w:tcW w:w="4848" w:type="dxa"/>
          </w:tcPr>
          <w:p w14:paraId="4A522E23" w14:textId="77777777" w:rsidR="005B68DA" w:rsidRDefault="005B68DA" w:rsidP="005B68DA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 a) Öncelikli Kuyruk kod ve ekran görüntüleri</w:t>
            </w:r>
          </w:p>
        </w:tc>
        <w:tc>
          <w:tcPr>
            <w:tcW w:w="815" w:type="dxa"/>
          </w:tcPr>
          <w:p w14:paraId="4DC0CD34" w14:textId="77777777" w:rsidR="005B68DA" w:rsidRDefault="005B68DA" w:rsidP="005B68DA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0</w:t>
            </w:r>
          </w:p>
        </w:tc>
        <w:tc>
          <w:tcPr>
            <w:tcW w:w="1025" w:type="dxa"/>
          </w:tcPr>
          <w:p w14:paraId="788D3195" w14:textId="209273F6" w:rsidR="005B68DA" w:rsidRDefault="005B68DA" w:rsidP="005B68DA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0</w:t>
            </w:r>
          </w:p>
        </w:tc>
        <w:tc>
          <w:tcPr>
            <w:tcW w:w="2374" w:type="dxa"/>
          </w:tcPr>
          <w:p w14:paraId="5BB41E55" w14:textId="23C5F98F" w:rsidR="005B68DA" w:rsidRDefault="005B68DA" w:rsidP="005B68DA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Yapıldı.</w:t>
            </w:r>
          </w:p>
        </w:tc>
      </w:tr>
      <w:tr w:rsidR="005B68DA" w14:paraId="15D09647" w14:textId="77777777" w:rsidTr="005B68DA">
        <w:tc>
          <w:tcPr>
            <w:tcW w:w="4848" w:type="dxa"/>
          </w:tcPr>
          <w:p w14:paraId="1F4BCDDC" w14:textId="77777777" w:rsidR="005B68DA" w:rsidRDefault="005B68DA" w:rsidP="005B68DA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 b) ArrayList ve Dizi altyapılarının karşılaştırılması</w:t>
            </w:r>
          </w:p>
        </w:tc>
        <w:tc>
          <w:tcPr>
            <w:tcW w:w="815" w:type="dxa"/>
          </w:tcPr>
          <w:p w14:paraId="3A252C0A" w14:textId="77777777" w:rsidR="005B68DA" w:rsidRDefault="005B68DA" w:rsidP="005B68DA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5</w:t>
            </w:r>
          </w:p>
        </w:tc>
        <w:tc>
          <w:tcPr>
            <w:tcW w:w="1025" w:type="dxa"/>
          </w:tcPr>
          <w:p w14:paraId="3F176189" w14:textId="2D776CFA" w:rsidR="005B68DA" w:rsidRDefault="005B68DA" w:rsidP="005B68DA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5</w:t>
            </w:r>
          </w:p>
        </w:tc>
        <w:tc>
          <w:tcPr>
            <w:tcW w:w="2374" w:type="dxa"/>
          </w:tcPr>
          <w:p w14:paraId="7F059FCE" w14:textId="28AD535D" w:rsidR="005B68DA" w:rsidRDefault="005B68DA" w:rsidP="005B68DA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Yapıldı.</w:t>
            </w:r>
          </w:p>
        </w:tc>
      </w:tr>
      <w:tr w:rsidR="005B68DA" w14:paraId="7667AA57" w14:textId="77777777" w:rsidTr="005B68DA">
        <w:tc>
          <w:tcPr>
            <w:tcW w:w="4848" w:type="dxa"/>
          </w:tcPr>
          <w:p w14:paraId="7E21DFC1" w14:textId="77777777" w:rsidR="005B68DA" w:rsidRDefault="005B68DA" w:rsidP="005B68DA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4) Kod, sonuçlar tablosu, ekran görüntüleri ve soruların cevapları.</w:t>
            </w:r>
          </w:p>
        </w:tc>
        <w:tc>
          <w:tcPr>
            <w:tcW w:w="815" w:type="dxa"/>
          </w:tcPr>
          <w:p w14:paraId="7491F7A1" w14:textId="77777777" w:rsidR="005B68DA" w:rsidRDefault="005B68DA" w:rsidP="005B68DA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0</w:t>
            </w:r>
          </w:p>
        </w:tc>
        <w:tc>
          <w:tcPr>
            <w:tcW w:w="1025" w:type="dxa"/>
          </w:tcPr>
          <w:p w14:paraId="1ED5D9E5" w14:textId="638E1AEE" w:rsidR="005B68DA" w:rsidRDefault="005B68DA" w:rsidP="005B68DA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0</w:t>
            </w:r>
          </w:p>
        </w:tc>
        <w:tc>
          <w:tcPr>
            <w:tcW w:w="2374" w:type="dxa"/>
          </w:tcPr>
          <w:p w14:paraId="0D14EA28" w14:textId="2D4C8F64" w:rsidR="005B68DA" w:rsidRDefault="005B68DA" w:rsidP="005B68DA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Yapıldı.</w:t>
            </w:r>
          </w:p>
        </w:tc>
      </w:tr>
      <w:tr w:rsidR="005B68DA" w14:paraId="0A222494" w14:textId="77777777" w:rsidTr="005B68DA">
        <w:tc>
          <w:tcPr>
            <w:tcW w:w="4848" w:type="dxa"/>
          </w:tcPr>
          <w:p w14:paraId="01FEB316" w14:textId="77777777" w:rsidR="005B68DA" w:rsidRDefault="005B68DA" w:rsidP="005B68DA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5) Özdeğerlendirme Tablosu</w:t>
            </w:r>
          </w:p>
        </w:tc>
        <w:tc>
          <w:tcPr>
            <w:tcW w:w="815" w:type="dxa"/>
          </w:tcPr>
          <w:p w14:paraId="232900A0" w14:textId="77777777" w:rsidR="005B68DA" w:rsidRDefault="005B68DA" w:rsidP="005B68DA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0</w:t>
            </w:r>
          </w:p>
        </w:tc>
        <w:tc>
          <w:tcPr>
            <w:tcW w:w="1025" w:type="dxa"/>
          </w:tcPr>
          <w:p w14:paraId="7709C55A" w14:textId="35FCF5DC" w:rsidR="005B68DA" w:rsidRDefault="005B68DA" w:rsidP="005B68DA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8</w:t>
            </w:r>
          </w:p>
        </w:tc>
        <w:tc>
          <w:tcPr>
            <w:tcW w:w="2374" w:type="dxa"/>
          </w:tcPr>
          <w:p w14:paraId="4CE50CA0" w14:textId="64B00F8E" w:rsidR="005B68DA" w:rsidRDefault="005B68DA" w:rsidP="005B68DA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Yapıldı.</w:t>
            </w:r>
          </w:p>
        </w:tc>
      </w:tr>
      <w:tr w:rsidR="005B68DA" w14:paraId="2E6606E5" w14:textId="77777777" w:rsidTr="005B68DA">
        <w:tc>
          <w:tcPr>
            <w:tcW w:w="4848" w:type="dxa"/>
          </w:tcPr>
          <w:p w14:paraId="5AE1FC0F" w14:textId="77777777" w:rsidR="005B68DA" w:rsidRDefault="005B68DA" w:rsidP="005B68DA">
            <w:pPr>
              <w:jc w:val="right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oplam</w:t>
            </w:r>
          </w:p>
        </w:tc>
        <w:tc>
          <w:tcPr>
            <w:tcW w:w="815" w:type="dxa"/>
          </w:tcPr>
          <w:p w14:paraId="2A8FB16E" w14:textId="77777777" w:rsidR="005B68DA" w:rsidRDefault="005B68DA" w:rsidP="005B68DA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00</w:t>
            </w:r>
          </w:p>
        </w:tc>
        <w:tc>
          <w:tcPr>
            <w:tcW w:w="1025" w:type="dxa"/>
          </w:tcPr>
          <w:p w14:paraId="6596849A" w14:textId="355B4B25" w:rsidR="005B68DA" w:rsidRDefault="005B68DA" w:rsidP="005B68DA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98</w:t>
            </w:r>
          </w:p>
        </w:tc>
        <w:tc>
          <w:tcPr>
            <w:tcW w:w="2374" w:type="dxa"/>
          </w:tcPr>
          <w:p w14:paraId="5A69F843" w14:textId="5A1A4BAC" w:rsidR="005B68DA" w:rsidRDefault="005B68DA" w:rsidP="005B68DA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Yapıldı.</w:t>
            </w:r>
          </w:p>
        </w:tc>
      </w:tr>
    </w:tbl>
    <w:p w14:paraId="1B234FE4" w14:textId="77777777" w:rsidR="0099127B" w:rsidRDefault="0099127B" w:rsidP="0099127B">
      <w:pPr>
        <w:spacing w:after="120" w:line="240" w:lineRule="auto"/>
        <w:jc w:val="both"/>
        <w:rPr>
          <w:b/>
          <w:sz w:val="24"/>
          <w:szCs w:val="24"/>
        </w:rPr>
      </w:pPr>
    </w:p>
    <w:p w14:paraId="6FC02047" w14:textId="563F8C9C" w:rsidR="007741F7" w:rsidRPr="0099127B" w:rsidRDefault="0099127B" w:rsidP="0099127B">
      <w:pPr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Açıklama kısmında yapıldı, yapılmadı bilgisi ve hangi maddelerin nasıl yapıldığı (ve nelerin yapılmadığı / yapılamadığı) yazılmalıdır. Tahmini not kısmına da ilgili maddeden kaç almayı beklediğinizi yazmalısınız. </w:t>
      </w:r>
    </w:p>
    <w:sectPr w:rsidR="007741F7" w:rsidRPr="0099127B" w:rsidSect="00B626F8">
      <w:footerReference w:type="default" r:id="rId15"/>
      <w:pgSz w:w="11906" w:h="16838"/>
      <w:pgMar w:top="1417" w:right="1417" w:bottom="1417" w:left="1417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90886D" w14:textId="77777777" w:rsidR="00B5094E" w:rsidRDefault="00B5094E" w:rsidP="008C5C2A">
      <w:pPr>
        <w:spacing w:after="0" w:line="240" w:lineRule="auto"/>
      </w:pPr>
      <w:r>
        <w:separator/>
      </w:r>
    </w:p>
  </w:endnote>
  <w:endnote w:type="continuationSeparator" w:id="0">
    <w:p w14:paraId="4C6165BA" w14:textId="77777777" w:rsidR="00B5094E" w:rsidRDefault="00B5094E" w:rsidP="008C5C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26015737"/>
      <w:docPartObj>
        <w:docPartGallery w:val="Page Numbers (Bottom of Page)"/>
        <w:docPartUnique/>
      </w:docPartObj>
    </w:sdtPr>
    <w:sdtEndPr/>
    <w:sdtContent>
      <w:p w14:paraId="78E7F6F2" w14:textId="5AD07F73" w:rsidR="008C5C2A" w:rsidRDefault="008C5C2A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D21CF" w:rsidRPr="00BD21CF">
          <w:rPr>
            <w:noProof/>
            <w:lang w:val="tr-TR"/>
          </w:rPr>
          <w:t>3</w:t>
        </w:r>
        <w:r>
          <w:fldChar w:fldCharType="end"/>
        </w:r>
      </w:p>
    </w:sdtContent>
  </w:sdt>
  <w:p w14:paraId="6D3B8A90" w14:textId="77777777" w:rsidR="008C5C2A" w:rsidRDefault="008C5C2A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192D22" w14:textId="77777777" w:rsidR="00B5094E" w:rsidRDefault="00B5094E" w:rsidP="008C5C2A">
      <w:pPr>
        <w:spacing w:after="0" w:line="240" w:lineRule="auto"/>
      </w:pPr>
      <w:r>
        <w:separator/>
      </w:r>
    </w:p>
  </w:footnote>
  <w:footnote w:type="continuationSeparator" w:id="0">
    <w:p w14:paraId="61E7DD7F" w14:textId="77777777" w:rsidR="00B5094E" w:rsidRDefault="00B5094E" w:rsidP="008C5C2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0tbQwMLc0MTczMbJQ0lEKTi0uzszPAykwqQUAwUzJoSwAAAA="/>
  </w:docVars>
  <w:rsids>
    <w:rsidRoot w:val="006333FA"/>
    <w:rsid w:val="00025667"/>
    <w:rsid w:val="00026031"/>
    <w:rsid w:val="00034D4F"/>
    <w:rsid w:val="00051AF6"/>
    <w:rsid w:val="00083769"/>
    <w:rsid w:val="00093039"/>
    <w:rsid w:val="000B088F"/>
    <w:rsid w:val="000C76C0"/>
    <w:rsid w:val="000C7C65"/>
    <w:rsid w:val="000E3D31"/>
    <w:rsid w:val="00134807"/>
    <w:rsid w:val="0016700D"/>
    <w:rsid w:val="0018515A"/>
    <w:rsid w:val="001C6C80"/>
    <w:rsid w:val="00216380"/>
    <w:rsid w:val="00217A66"/>
    <w:rsid w:val="00245AE2"/>
    <w:rsid w:val="00251D5B"/>
    <w:rsid w:val="00252C00"/>
    <w:rsid w:val="002763DD"/>
    <w:rsid w:val="002771E4"/>
    <w:rsid w:val="002D3A06"/>
    <w:rsid w:val="002F4AE3"/>
    <w:rsid w:val="00301640"/>
    <w:rsid w:val="00320046"/>
    <w:rsid w:val="00334B8E"/>
    <w:rsid w:val="003463AD"/>
    <w:rsid w:val="0035637B"/>
    <w:rsid w:val="00367AC9"/>
    <w:rsid w:val="003760D1"/>
    <w:rsid w:val="00396F97"/>
    <w:rsid w:val="003A1E7A"/>
    <w:rsid w:val="003A60F1"/>
    <w:rsid w:val="003C4C15"/>
    <w:rsid w:val="003C61CF"/>
    <w:rsid w:val="00435BBA"/>
    <w:rsid w:val="00454A95"/>
    <w:rsid w:val="00457339"/>
    <w:rsid w:val="004833DA"/>
    <w:rsid w:val="004C761A"/>
    <w:rsid w:val="004D2390"/>
    <w:rsid w:val="004E5B73"/>
    <w:rsid w:val="00575C37"/>
    <w:rsid w:val="0058535C"/>
    <w:rsid w:val="00590231"/>
    <w:rsid w:val="00594108"/>
    <w:rsid w:val="00596A57"/>
    <w:rsid w:val="005A26B9"/>
    <w:rsid w:val="005B68DA"/>
    <w:rsid w:val="005E797E"/>
    <w:rsid w:val="005F0C39"/>
    <w:rsid w:val="005F1E60"/>
    <w:rsid w:val="00612FD5"/>
    <w:rsid w:val="006333FA"/>
    <w:rsid w:val="006336D1"/>
    <w:rsid w:val="00650378"/>
    <w:rsid w:val="006635AC"/>
    <w:rsid w:val="006869A7"/>
    <w:rsid w:val="006B0DA5"/>
    <w:rsid w:val="006B41BF"/>
    <w:rsid w:val="006D2A82"/>
    <w:rsid w:val="006E3D9D"/>
    <w:rsid w:val="006E7883"/>
    <w:rsid w:val="006F0242"/>
    <w:rsid w:val="006F1A24"/>
    <w:rsid w:val="006F69D6"/>
    <w:rsid w:val="00725043"/>
    <w:rsid w:val="007530C7"/>
    <w:rsid w:val="00757ACB"/>
    <w:rsid w:val="00771CC7"/>
    <w:rsid w:val="007741F7"/>
    <w:rsid w:val="007A5085"/>
    <w:rsid w:val="007E4E55"/>
    <w:rsid w:val="007F549B"/>
    <w:rsid w:val="00817771"/>
    <w:rsid w:val="00831355"/>
    <w:rsid w:val="00847EFC"/>
    <w:rsid w:val="008608A6"/>
    <w:rsid w:val="00894D99"/>
    <w:rsid w:val="008B09EA"/>
    <w:rsid w:val="008C5C2A"/>
    <w:rsid w:val="008F75DD"/>
    <w:rsid w:val="00911B20"/>
    <w:rsid w:val="00916024"/>
    <w:rsid w:val="0092633C"/>
    <w:rsid w:val="00930AAA"/>
    <w:rsid w:val="00957D81"/>
    <w:rsid w:val="00966569"/>
    <w:rsid w:val="0099005B"/>
    <w:rsid w:val="0099127B"/>
    <w:rsid w:val="009B4289"/>
    <w:rsid w:val="009D628D"/>
    <w:rsid w:val="009F4DDD"/>
    <w:rsid w:val="009F66D3"/>
    <w:rsid w:val="00A01CE0"/>
    <w:rsid w:val="00A43FF5"/>
    <w:rsid w:val="00A444C5"/>
    <w:rsid w:val="00A4568D"/>
    <w:rsid w:val="00A478EB"/>
    <w:rsid w:val="00A74C59"/>
    <w:rsid w:val="00A81B4C"/>
    <w:rsid w:val="00A82771"/>
    <w:rsid w:val="00A97971"/>
    <w:rsid w:val="00AA4E02"/>
    <w:rsid w:val="00B02282"/>
    <w:rsid w:val="00B07102"/>
    <w:rsid w:val="00B14D22"/>
    <w:rsid w:val="00B3317F"/>
    <w:rsid w:val="00B5094E"/>
    <w:rsid w:val="00B626F8"/>
    <w:rsid w:val="00B67ADE"/>
    <w:rsid w:val="00BB513D"/>
    <w:rsid w:val="00BC7981"/>
    <w:rsid w:val="00BD0458"/>
    <w:rsid w:val="00BD21CF"/>
    <w:rsid w:val="00C13972"/>
    <w:rsid w:val="00C13C2B"/>
    <w:rsid w:val="00C1648E"/>
    <w:rsid w:val="00C314E1"/>
    <w:rsid w:val="00C561A9"/>
    <w:rsid w:val="00C8644B"/>
    <w:rsid w:val="00C86526"/>
    <w:rsid w:val="00C91E9A"/>
    <w:rsid w:val="00CB78D1"/>
    <w:rsid w:val="00CE11AB"/>
    <w:rsid w:val="00CF6A29"/>
    <w:rsid w:val="00D03977"/>
    <w:rsid w:val="00D3088A"/>
    <w:rsid w:val="00D62422"/>
    <w:rsid w:val="00D76A94"/>
    <w:rsid w:val="00D818DD"/>
    <w:rsid w:val="00D824D5"/>
    <w:rsid w:val="00DA60EA"/>
    <w:rsid w:val="00DA632C"/>
    <w:rsid w:val="00DA6EC5"/>
    <w:rsid w:val="00DB1DD8"/>
    <w:rsid w:val="00DC58B3"/>
    <w:rsid w:val="00DD2CA0"/>
    <w:rsid w:val="00DD7453"/>
    <w:rsid w:val="00DE7634"/>
    <w:rsid w:val="00DF1B8A"/>
    <w:rsid w:val="00E02785"/>
    <w:rsid w:val="00E07DAD"/>
    <w:rsid w:val="00E37E95"/>
    <w:rsid w:val="00E437E4"/>
    <w:rsid w:val="00E452B5"/>
    <w:rsid w:val="00E45FC4"/>
    <w:rsid w:val="00E6195E"/>
    <w:rsid w:val="00E63DC0"/>
    <w:rsid w:val="00E93E27"/>
    <w:rsid w:val="00ED3C10"/>
    <w:rsid w:val="00ED6ED2"/>
    <w:rsid w:val="00EE21B3"/>
    <w:rsid w:val="00EE553F"/>
    <w:rsid w:val="00EF0A95"/>
    <w:rsid w:val="00EF1CC1"/>
    <w:rsid w:val="00F06AB0"/>
    <w:rsid w:val="00F104E9"/>
    <w:rsid w:val="00F10DDC"/>
    <w:rsid w:val="00F47878"/>
    <w:rsid w:val="00FF3D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686B9B"/>
  <w15:chartTrackingRefBased/>
  <w15:docId w15:val="{CC06F01F-FEBF-42F3-9360-045DBA9C35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44C5"/>
    <w:pPr>
      <w:spacing w:after="200" w:line="276" w:lineRule="auto"/>
    </w:pPr>
    <w:rPr>
      <w:lang w:val="en-US" w:bidi="en-US"/>
    </w:rPr>
  </w:style>
  <w:style w:type="paragraph" w:styleId="Balk1">
    <w:name w:val="heading 1"/>
    <w:basedOn w:val="Normal"/>
    <w:next w:val="Normal"/>
    <w:link w:val="Balk1Char"/>
    <w:uiPriority w:val="9"/>
    <w:qFormat/>
    <w:rsid w:val="006B41B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6B41B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B3317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6B41B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 w:bidi="en-US"/>
    </w:rPr>
  </w:style>
  <w:style w:type="character" w:customStyle="1" w:styleId="Balk2Char">
    <w:name w:val="Başlık 2 Char"/>
    <w:basedOn w:val="VarsaylanParagrafYazTipi"/>
    <w:link w:val="Balk2"/>
    <w:uiPriority w:val="9"/>
    <w:rsid w:val="006B41B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 w:bidi="en-US"/>
    </w:rPr>
  </w:style>
  <w:style w:type="paragraph" w:styleId="ListeParagraf">
    <w:name w:val="List Paragraph"/>
    <w:basedOn w:val="Normal"/>
    <w:uiPriority w:val="34"/>
    <w:qFormat/>
    <w:rsid w:val="000B088F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8C5C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8C5C2A"/>
    <w:rPr>
      <w:lang w:val="en-US" w:bidi="en-US"/>
    </w:rPr>
  </w:style>
  <w:style w:type="paragraph" w:styleId="AltBilgi">
    <w:name w:val="footer"/>
    <w:basedOn w:val="Normal"/>
    <w:link w:val="AltBilgiChar"/>
    <w:uiPriority w:val="99"/>
    <w:unhideWhenUsed/>
    <w:rsid w:val="008C5C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8C5C2A"/>
    <w:rPr>
      <w:lang w:val="en-US" w:bidi="en-US"/>
    </w:rPr>
  </w:style>
  <w:style w:type="paragraph" w:styleId="TBal">
    <w:name w:val="TOC Heading"/>
    <w:basedOn w:val="Balk1"/>
    <w:next w:val="Normal"/>
    <w:uiPriority w:val="39"/>
    <w:unhideWhenUsed/>
    <w:qFormat/>
    <w:rsid w:val="00590231"/>
    <w:pPr>
      <w:spacing w:line="259" w:lineRule="auto"/>
      <w:outlineLvl w:val="9"/>
    </w:pPr>
    <w:rPr>
      <w:lang w:val="tr-TR" w:eastAsia="tr-TR" w:bidi="ar-SA"/>
    </w:rPr>
  </w:style>
  <w:style w:type="paragraph" w:styleId="T1">
    <w:name w:val="toc 1"/>
    <w:basedOn w:val="Normal"/>
    <w:next w:val="Normal"/>
    <w:autoRedefine/>
    <w:uiPriority w:val="39"/>
    <w:unhideWhenUsed/>
    <w:rsid w:val="00590231"/>
    <w:pPr>
      <w:spacing w:after="100"/>
    </w:pPr>
  </w:style>
  <w:style w:type="paragraph" w:styleId="T2">
    <w:name w:val="toc 2"/>
    <w:basedOn w:val="Normal"/>
    <w:next w:val="Normal"/>
    <w:autoRedefine/>
    <w:uiPriority w:val="39"/>
    <w:unhideWhenUsed/>
    <w:rsid w:val="00590231"/>
    <w:pPr>
      <w:spacing w:after="100"/>
      <w:ind w:left="220"/>
    </w:pPr>
  </w:style>
  <w:style w:type="character" w:styleId="Kpr">
    <w:name w:val="Hyperlink"/>
    <w:basedOn w:val="VarsaylanParagrafYazTipi"/>
    <w:uiPriority w:val="99"/>
    <w:unhideWhenUsed/>
    <w:rsid w:val="00590231"/>
    <w:rPr>
      <w:color w:val="0563C1" w:themeColor="hyperlink"/>
      <w:u w:val="single"/>
    </w:rPr>
  </w:style>
  <w:style w:type="character" w:customStyle="1" w:styleId="Balk3Char">
    <w:name w:val="Başlık 3 Char"/>
    <w:basedOn w:val="VarsaylanParagrafYazTipi"/>
    <w:link w:val="Balk3"/>
    <w:uiPriority w:val="9"/>
    <w:rsid w:val="00B3317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 w:bidi="en-US"/>
    </w:rPr>
  </w:style>
  <w:style w:type="paragraph" w:styleId="T3">
    <w:name w:val="toc 3"/>
    <w:basedOn w:val="Normal"/>
    <w:next w:val="Normal"/>
    <w:autoRedefine/>
    <w:uiPriority w:val="39"/>
    <w:unhideWhenUsed/>
    <w:rsid w:val="001C6C80"/>
    <w:pPr>
      <w:spacing w:after="100"/>
      <w:ind w:left="440"/>
    </w:pPr>
  </w:style>
  <w:style w:type="table" w:styleId="TabloKlavuzu">
    <w:name w:val="Table Grid"/>
    <w:basedOn w:val="NormalTablo"/>
    <w:uiPriority w:val="59"/>
    <w:rsid w:val="009912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4915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9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8BD4A971-DACC-4B4D-936A-E1B7483C68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18</Pages>
  <Words>2110</Words>
  <Characters>12029</Characters>
  <Application>Microsoft Office Word</Application>
  <DocSecurity>0</DocSecurity>
  <Lines>100</Lines>
  <Paragraphs>2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MAN GOKALP</dc:creator>
  <cp:keywords/>
  <dc:description/>
  <cp:lastModifiedBy>Kutay Avcı</cp:lastModifiedBy>
  <cp:revision>72</cp:revision>
  <dcterms:created xsi:type="dcterms:W3CDTF">2020-12-01T12:31:00Z</dcterms:created>
  <dcterms:modified xsi:type="dcterms:W3CDTF">2021-01-10T12:07:00Z</dcterms:modified>
</cp:coreProperties>
</file>